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DEBFB3" w14:textId="77777777" w:rsidR="00361235" w:rsidRPr="00B57CAF" w:rsidRDefault="00361235" w:rsidP="00361235">
      <w:pPr>
        <w:contextualSpacing/>
        <w:jc w:val="center"/>
        <w:rPr>
          <w:rFonts w:ascii="Georgia" w:eastAsia="Calibri" w:hAnsi="Georgia" w:cs="Arial"/>
        </w:rPr>
      </w:pPr>
    </w:p>
    <w:p w14:paraId="696D15EF" w14:textId="77777777" w:rsidR="00361235" w:rsidRPr="00B57CAF" w:rsidRDefault="00361235" w:rsidP="00361235">
      <w:pPr>
        <w:contextualSpacing/>
        <w:jc w:val="center"/>
        <w:rPr>
          <w:rFonts w:ascii="Georgia" w:eastAsia="Calibri" w:hAnsi="Georgia" w:cs="Arial"/>
        </w:rPr>
      </w:pPr>
    </w:p>
    <w:p w14:paraId="18EF5ED9" w14:textId="77777777" w:rsidR="00B66FB9" w:rsidRPr="00EA55B5" w:rsidRDefault="00FE1326" w:rsidP="00B66FB9">
      <w:pPr>
        <w:contextualSpacing/>
        <w:rPr>
          <w:rFonts w:eastAsia="Calibri"/>
          <w:sz w:val="36"/>
        </w:rPr>
      </w:pPr>
      <w:r>
        <w:rPr>
          <w:rFonts w:eastAsia="Calibri"/>
          <w:sz w:val="36"/>
        </w:rPr>
        <w:t>L</w:t>
      </w:r>
      <w:r w:rsidR="009B5CE1">
        <w:rPr>
          <w:rFonts w:eastAsia="Calibri"/>
          <w:sz w:val="36"/>
        </w:rPr>
        <w:t>inear Algebra</w:t>
      </w:r>
    </w:p>
    <w:p w14:paraId="32166953" w14:textId="21D6EC75" w:rsidR="00B66FB9" w:rsidRPr="00EA55B5" w:rsidRDefault="003B4E28" w:rsidP="00B66FB9">
      <w:pPr>
        <w:pBdr>
          <w:bottom w:val="single" w:sz="12" w:space="1" w:color="auto"/>
        </w:pBdr>
        <w:contextualSpacing/>
        <w:rPr>
          <w:rFonts w:eastAsia="Calibri"/>
          <w:sz w:val="40"/>
          <w:szCs w:val="28"/>
        </w:rPr>
      </w:pPr>
      <w:r>
        <w:rPr>
          <w:rFonts w:eastAsia="Calibri"/>
          <w:sz w:val="40"/>
          <w:szCs w:val="28"/>
        </w:rPr>
        <w:t xml:space="preserve">Laboratory Activity No. </w:t>
      </w:r>
      <w:r w:rsidR="00435809">
        <w:rPr>
          <w:rFonts w:eastAsia="Calibri"/>
          <w:sz w:val="40"/>
          <w:szCs w:val="28"/>
        </w:rPr>
        <w:t>6</w:t>
      </w:r>
    </w:p>
    <w:p w14:paraId="20D35B5D" w14:textId="77777777" w:rsidR="00B66FB9" w:rsidRPr="00361235" w:rsidRDefault="00B66FB9" w:rsidP="00B66FB9">
      <w:pPr>
        <w:pStyle w:val="Title"/>
        <w:rPr>
          <w:b w:val="0"/>
          <w:sz w:val="24"/>
        </w:rPr>
      </w:pPr>
    </w:p>
    <w:p w14:paraId="6764B9D4" w14:textId="643CA4A5" w:rsidR="00B66FB9" w:rsidRPr="00361235" w:rsidRDefault="00435809" w:rsidP="00B66FB9">
      <w:pPr>
        <w:pStyle w:val="Title"/>
      </w:pPr>
      <w:r>
        <w:t>Matrices</w:t>
      </w:r>
    </w:p>
    <w:p w14:paraId="1E39D8F4" w14:textId="77777777" w:rsidR="00B66FB9" w:rsidRDefault="00B66FB9" w:rsidP="00B66FB9">
      <w:pPr>
        <w:pBdr>
          <w:bottom w:val="single" w:sz="12" w:space="1" w:color="auto"/>
        </w:pBdr>
        <w:rPr>
          <w:rFonts w:eastAsia="Calibri"/>
        </w:rPr>
      </w:pPr>
    </w:p>
    <w:p w14:paraId="2C44C170" w14:textId="77777777" w:rsidR="00B66FB9" w:rsidRPr="00EA55B5" w:rsidRDefault="00B66FB9" w:rsidP="00B66FB9">
      <w:pPr>
        <w:contextualSpacing/>
        <w:rPr>
          <w:szCs w:val="32"/>
        </w:rPr>
      </w:pPr>
    </w:p>
    <w:p w14:paraId="64BDB363" w14:textId="77777777" w:rsidR="00B66FB9" w:rsidRPr="00EA55B5" w:rsidRDefault="00B66FB9" w:rsidP="00B66FB9">
      <w:pPr>
        <w:contextualSpacing/>
        <w:jc w:val="center"/>
        <w:rPr>
          <w:rFonts w:eastAsia="Calibr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B66FB9" w:rsidRPr="00EA55B5" w14:paraId="257DB064" w14:textId="77777777" w:rsidTr="0039622E">
        <w:tc>
          <w:tcPr>
            <w:tcW w:w="4508" w:type="dxa"/>
          </w:tcPr>
          <w:p w14:paraId="5C97C4AA" w14:textId="77777777" w:rsidR="00B66FB9" w:rsidRPr="00EA55B5" w:rsidRDefault="00B66FB9" w:rsidP="0039622E">
            <w:pPr>
              <w:contextualSpacing/>
              <w:rPr>
                <w:rFonts w:eastAsia="Calibri"/>
                <w:i/>
              </w:rPr>
            </w:pPr>
            <w:r w:rsidRPr="00EA55B5">
              <w:rPr>
                <w:rFonts w:eastAsia="Calibri"/>
                <w:i/>
              </w:rPr>
              <w:t>Submitted by:</w:t>
            </w:r>
          </w:p>
        </w:tc>
        <w:tc>
          <w:tcPr>
            <w:tcW w:w="4508" w:type="dxa"/>
          </w:tcPr>
          <w:p w14:paraId="45609695" w14:textId="77777777" w:rsidR="00B66FB9" w:rsidRPr="00EA55B5" w:rsidRDefault="00B66FB9" w:rsidP="0039622E">
            <w:pPr>
              <w:contextualSpacing/>
              <w:jc w:val="right"/>
              <w:rPr>
                <w:rFonts w:eastAsia="Calibri"/>
                <w:i/>
              </w:rPr>
            </w:pPr>
            <w:r w:rsidRPr="00EA55B5">
              <w:rPr>
                <w:rFonts w:eastAsia="Calibri"/>
                <w:i/>
              </w:rPr>
              <w:t>Instructor:</w:t>
            </w:r>
          </w:p>
        </w:tc>
      </w:tr>
      <w:tr w:rsidR="00B66FB9" w:rsidRPr="00EA55B5" w14:paraId="35EDAB37" w14:textId="77777777" w:rsidTr="0039622E">
        <w:tc>
          <w:tcPr>
            <w:tcW w:w="4508" w:type="dxa"/>
          </w:tcPr>
          <w:p w14:paraId="61E4B322" w14:textId="1AAFBA91" w:rsidR="00B66FB9" w:rsidRPr="00EA55B5" w:rsidRDefault="00435809" w:rsidP="0039622E">
            <w:pPr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Surio</w:t>
            </w:r>
            <w:r w:rsidR="00B66FB9" w:rsidRPr="00EA55B5">
              <w:rPr>
                <w:rFonts w:eastAsia="Calibri"/>
              </w:rPr>
              <w:t xml:space="preserve">, </w:t>
            </w:r>
            <w:r>
              <w:rPr>
                <w:rFonts w:eastAsia="Calibri"/>
              </w:rPr>
              <w:t>Rovil Jr.,</w:t>
            </w:r>
            <w:r w:rsidR="00B66FB9" w:rsidRPr="00EA55B5">
              <w:rPr>
                <w:rFonts w:eastAsia="Calibri"/>
              </w:rPr>
              <w:t xml:space="preserve"> M.</w:t>
            </w:r>
          </w:p>
          <w:p w14:paraId="0E301EF1" w14:textId="0F39F36E" w:rsidR="00B66FB9" w:rsidRPr="00EA55B5" w:rsidRDefault="00B66FB9" w:rsidP="0039622E">
            <w:pPr>
              <w:contextualSpacing/>
            </w:pPr>
          </w:p>
          <w:p w14:paraId="671FB514" w14:textId="77777777" w:rsidR="00B66FB9" w:rsidRPr="00EA55B5" w:rsidRDefault="00B66FB9" w:rsidP="0039622E">
            <w:pPr>
              <w:contextualSpacing/>
              <w:rPr>
                <w:rFonts w:eastAsia="Calibri"/>
                <w:b/>
              </w:rPr>
            </w:pPr>
          </w:p>
        </w:tc>
        <w:tc>
          <w:tcPr>
            <w:tcW w:w="4508" w:type="dxa"/>
          </w:tcPr>
          <w:p w14:paraId="46729C94" w14:textId="77777777" w:rsidR="00B66FB9" w:rsidRPr="00EA55B5" w:rsidRDefault="00B66FB9" w:rsidP="0039622E">
            <w:pPr>
              <w:contextualSpacing/>
              <w:jc w:val="right"/>
              <w:rPr>
                <w:rFonts w:eastAsia="Calibri"/>
              </w:rPr>
            </w:pPr>
            <w:r w:rsidRPr="00EA55B5">
              <w:rPr>
                <w:rFonts w:eastAsia="Calibri"/>
              </w:rPr>
              <w:t>Engr. Dylan Josh D. Lopez</w:t>
            </w:r>
          </w:p>
        </w:tc>
      </w:tr>
    </w:tbl>
    <w:p w14:paraId="79CE2176" w14:textId="77777777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73E6ACD1" w14:textId="77777777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7380BEFD" w14:textId="77777777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2D2BF3DC" w14:textId="77777777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0A3713D2" w14:textId="23477816" w:rsidR="00B66FB9" w:rsidRPr="00606305" w:rsidRDefault="00A346F1" w:rsidP="00B66FB9">
      <w:pPr>
        <w:contextualSpacing/>
        <w:jc w:val="center"/>
        <w:rPr>
          <w:rFonts w:eastAsia="Calibri"/>
        </w:rPr>
      </w:pPr>
      <w:r>
        <w:rPr>
          <w:rFonts w:eastAsia="Calibri"/>
        </w:rPr>
        <w:t>November</w:t>
      </w:r>
      <w:r w:rsidR="00B66FB9" w:rsidRPr="00606305">
        <w:rPr>
          <w:rFonts w:eastAsia="Calibri"/>
        </w:rPr>
        <w:t xml:space="preserve"> </w:t>
      </w:r>
      <w:r w:rsidR="00604D52">
        <w:rPr>
          <w:rFonts w:eastAsia="Calibri"/>
        </w:rPr>
        <w:t>1</w:t>
      </w:r>
      <w:r w:rsidR="00B66FB9" w:rsidRPr="00606305">
        <w:rPr>
          <w:rFonts w:eastAsia="Calibri"/>
        </w:rPr>
        <w:t xml:space="preserve">, </w:t>
      </w:r>
      <w:r w:rsidR="00BB70A0">
        <w:rPr>
          <w:rFonts w:eastAsia="Calibri"/>
        </w:rPr>
        <w:t>2020</w:t>
      </w:r>
    </w:p>
    <w:p w14:paraId="7E000B0B" w14:textId="77777777" w:rsidR="00B66FB9" w:rsidRPr="00B57CAF" w:rsidRDefault="00B66FB9" w:rsidP="00B66FB9">
      <w:pPr>
        <w:rPr>
          <w:rFonts w:ascii="Georgia" w:hAnsi="Georgia" w:cs="Arial"/>
        </w:rPr>
      </w:pPr>
      <w:r w:rsidRPr="00EA55B5">
        <w:br w:type="page"/>
      </w:r>
    </w:p>
    <w:p w14:paraId="62B4A832" w14:textId="77777777" w:rsidR="00B66FB9" w:rsidRDefault="00B66FB9" w:rsidP="00B66FB9">
      <w:pPr>
        <w:pStyle w:val="Heading1"/>
      </w:pPr>
      <w:r>
        <w:lastRenderedPageBreak/>
        <w:t>Objectives</w:t>
      </w:r>
    </w:p>
    <w:p w14:paraId="122B5239" w14:textId="2827859D" w:rsidR="00661DEF" w:rsidRDefault="00B66FB9" w:rsidP="00B57FDD">
      <w:pPr>
        <w:ind w:firstLine="720"/>
        <w:jc w:val="both"/>
      </w:pPr>
      <w:r>
        <w:t xml:space="preserve">This laboratory activity aims to implement the principles and techniques </w:t>
      </w:r>
      <w:r w:rsidR="003B4E28">
        <w:t>of</w:t>
      </w:r>
      <w:r w:rsidR="00AB55C3">
        <w:t xml:space="preserve"> performing basic </w:t>
      </w:r>
      <w:r w:rsidR="00227ED1">
        <w:t>matrix operations</w:t>
      </w:r>
      <w:r w:rsidR="00DE36AE">
        <w:t xml:space="preserve">, translating matrix equations and operations using Python, and </w:t>
      </w:r>
      <w:r w:rsidR="002A7409">
        <w:t>to be familiar with matrices and their relation to linear equations</w:t>
      </w:r>
      <w:r w:rsidR="00B57FDD">
        <w:t>.</w:t>
      </w:r>
    </w:p>
    <w:p w14:paraId="2EB1546A" w14:textId="77777777" w:rsidR="00B66FB9" w:rsidRDefault="00B66FB9" w:rsidP="00B66FB9">
      <w:pPr>
        <w:pStyle w:val="Heading1"/>
      </w:pPr>
      <w:r>
        <w:t>Methods</w:t>
      </w:r>
    </w:p>
    <w:p w14:paraId="700DAD55" w14:textId="48E61633" w:rsidR="00B64BDE" w:rsidRDefault="00967747" w:rsidP="00D937C0">
      <w:pPr>
        <w:ind w:firstLine="720"/>
        <w:jc w:val="both"/>
      </w:pPr>
      <w:r>
        <w:t xml:space="preserve">The practices </w:t>
      </w:r>
      <w:r w:rsidR="00391721">
        <w:t>of the activity include</w:t>
      </w:r>
      <w:r w:rsidR="00FE2F44">
        <w:t xml:space="preserve"> </w:t>
      </w:r>
      <w:r w:rsidR="00296028">
        <w:t xml:space="preserve">translating matrix equations and </w:t>
      </w:r>
      <w:r w:rsidR="00FE2F44">
        <w:t>performing different basic matrix operations using Python</w:t>
      </w:r>
      <w:r w:rsidR="00296028">
        <w:t>.</w:t>
      </w:r>
      <w:r w:rsidR="00DA3F80">
        <w:t xml:space="preserve"> This </w:t>
      </w:r>
      <w:r w:rsidR="009C4DEC">
        <w:t xml:space="preserve">teaches and implies the techniques of </w:t>
      </w:r>
      <w:r w:rsidR="009356C7">
        <w:t xml:space="preserve">doing operations between matrices </w:t>
      </w:r>
      <w:r w:rsidR="00B771C4">
        <w:t>with the use</w:t>
      </w:r>
      <w:r w:rsidR="009564B8">
        <w:t xml:space="preserve"> of</w:t>
      </w:r>
      <w:r w:rsidR="00B771C4">
        <w:t xml:space="preserve"> Python and NumPy library</w:t>
      </w:r>
      <w:r w:rsidR="00E5112A">
        <w:t>.</w:t>
      </w:r>
      <w:r w:rsidR="00DA3F80">
        <w:t xml:space="preserve"> </w:t>
      </w:r>
      <w:r w:rsidR="002116EB">
        <w:t xml:space="preserve">The deliverables of the activity are </w:t>
      </w:r>
      <w:r w:rsidR="00302529">
        <w:t xml:space="preserve">to provide a </w:t>
      </w:r>
      <w:r w:rsidR="0099731E">
        <w:t>code</w:t>
      </w:r>
      <w:r w:rsidR="00DA3F80">
        <w:t xml:space="preserve"> or a function</w:t>
      </w:r>
      <w:r w:rsidR="00302529">
        <w:t xml:space="preserve"> that will display all the details of a matrix th</w:t>
      </w:r>
      <w:r w:rsidR="0092430E">
        <w:t>at</w:t>
      </w:r>
      <w:r w:rsidR="00302529">
        <w:t xml:space="preserve"> </w:t>
      </w:r>
      <w:r w:rsidR="0092430E">
        <w:t xml:space="preserve">has </w:t>
      </w:r>
      <w:r w:rsidR="00302529">
        <w:t>been discussed in this laboratory and to perform</w:t>
      </w:r>
      <w:r w:rsidR="00AC63ED">
        <w:t xml:space="preserve"> operations between matrices.</w:t>
      </w:r>
      <w:r w:rsidR="00D937C0">
        <w:t xml:space="preserve"> </w:t>
      </w:r>
      <w:r w:rsidR="0099731E">
        <w:t xml:space="preserve">It was achieved </w:t>
      </w:r>
      <w:r w:rsidR="00F707F3">
        <w:t>by us</w:t>
      </w:r>
      <w:r w:rsidR="00A72240">
        <w:t xml:space="preserve">ing </w:t>
      </w:r>
      <w:r w:rsidR="00350DAE">
        <w:t xml:space="preserve">some </w:t>
      </w:r>
      <w:r w:rsidR="00A72240">
        <w:t xml:space="preserve">functions from </w:t>
      </w:r>
      <w:r w:rsidR="0092430E">
        <w:t xml:space="preserve">the </w:t>
      </w:r>
      <w:r w:rsidR="00A72240">
        <w:t xml:space="preserve">NumPy </w:t>
      </w:r>
      <w:r w:rsidR="00435CED">
        <w:t xml:space="preserve">library </w:t>
      </w:r>
      <w:r w:rsidR="00A72240">
        <w:t xml:space="preserve">such as </w:t>
      </w:r>
      <w:proofErr w:type="spellStart"/>
      <w:r w:rsidR="00CD58E9">
        <w:t>np.shape</w:t>
      </w:r>
      <w:proofErr w:type="spellEnd"/>
      <w:r w:rsidR="00CD58E9">
        <w:t xml:space="preserve">() that returns the shape of an array [1], </w:t>
      </w:r>
      <w:proofErr w:type="spellStart"/>
      <w:r w:rsidR="00DE0F05">
        <w:t>np.ndim</w:t>
      </w:r>
      <w:proofErr w:type="spellEnd"/>
      <w:r w:rsidR="00DE0F05">
        <w:t>() that</w:t>
      </w:r>
      <w:r w:rsidR="0080637C">
        <w:t xml:space="preserve"> returns the number of array dimensions</w:t>
      </w:r>
      <w:r w:rsidR="00350DAE">
        <w:t xml:space="preserve"> [2]</w:t>
      </w:r>
      <w:r w:rsidR="00FE0654">
        <w:t xml:space="preserve">, </w:t>
      </w:r>
      <w:proofErr w:type="spellStart"/>
      <w:r w:rsidR="004946FF">
        <w:t>np.all</w:t>
      </w:r>
      <w:proofErr w:type="spellEnd"/>
      <w:r w:rsidR="004E10BE">
        <w:t xml:space="preserve">() </w:t>
      </w:r>
      <w:r w:rsidR="00260040">
        <w:t>that test whether all array elements along a given axis evaluate to True [3],</w:t>
      </w:r>
      <w:r w:rsidR="003477D8">
        <w:t xml:space="preserve"> </w:t>
      </w:r>
      <w:proofErr w:type="spellStart"/>
      <w:r w:rsidR="003477D8">
        <w:t>np.identity</w:t>
      </w:r>
      <w:proofErr w:type="spellEnd"/>
      <w:r w:rsidR="003477D8">
        <w:t>() for producing an identity array</w:t>
      </w:r>
      <w:r w:rsidR="00AE19C3">
        <w:t xml:space="preserve"> [4],</w:t>
      </w:r>
      <w:r w:rsidR="000B0B08">
        <w:t xml:space="preserve"> </w:t>
      </w:r>
      <w:proofErr w:type="spellStart"/>
      <w:r w:rsidR="000B0B08">
        <w:t>np.zeros</w:t>
      </w:r>
      <w:proofErr w:type="spellEnd"/>
      <w:r w:rsidR="000B0B08">
        <w:t xml:space="preserve">() which </w:t>
      </w:r>
      <w:r w:rsidR="00B043A0">
        <w:t xml:space="preserve">“return a new array of given shape and type, filled with zeros” [5], </w:t>
      </w:r>
      <w:proofErr w:type="spellStart"/>
      <w:r w:rsidR="00FD397C">
        <w:t>np.ones</w:t>
      </w:r>
      <w:proofErr w:type="spellEnd"/>
      <w:r w:rsidR="00FD397C">
        <w:t>()</w:t>
      </w:r>
      <w:r w:rsidR="00B850E8">
        <w:t xml:space="preserve"> that returns an array filled with one</w:t>
      </w:r>
      <w:r w:rsidR="00D951D8">
        <w:t>s</w:t>
      </w:r>
      <w:r w:rsidR="00C766A8">
        <w:t xml:space="preserve"> [6]</w:t>
      </w:r>
      <w:r w:rsidR="00D951D8">
        <w:t xml:space="preserve">, </w:t>
      </w:r>
      <w:proofErr w:type="spellStart"/>
      <w:r w:rsidR="00797E67" w:rsidRPr="00797E67">
        <w:t>np.array_equal</w:t>
      </w:r>
      <w:proofErr w:type="spellEnd"/>
      <w:r w:rsidR="00797E67">
        <w:t xml:space="preserve">() that </w:t>
      </w:r>
      <w:r w:rsidR="005651EB">
        <w:t xml:space="preserve">returns </w:t>
      </w:r>
      <w:r w:rsidR="00C766A8">
        <w:t>T</w:t>
      </w:r>
      <w:r w:rsidR="005651EB">
        <w:t xml:space="preserve">rue if the two arrays have the same shape and elements </w:t>
      </w:r>
      <w:r w:rsidR="00C766A8">
        <w:t>and False otherwise [7</w:t>
      </w:r>
      <w:r w:rsidR="009F66D2">
        <w:t>]</w:t>
      </w:r>
      <w:r w:rsidR="00C766A8">
        <w:t>,</w:t>
      </w:r>
      <w:r w:rsidR="008204CB">
        <w:t xml:space="preserve"> </w:t>
      </w:r>
      <w:proofErr w:type="spellStart"/>
      <w:r w:rsidR="008204CB">
        <w:t>np.sum</w:t>
      </w:r>
      <w:proofErr w:type="spellEnd"/>
      <w:r w:rsidR="008204CB">
        <w:t>()</w:t>
      </w:r>
      <w:r w:rsidR="00B64BDE">
        <w:t xml:space="preserve"> that sum up the elements of </w:t>
      </w:r>
      <w:r w:rsidR="0053579B">
        <w:t xml:space="preserve">the </w:t>
      </w:r>
      <w:r w:rsidR="00B64BDE">
        <w:t>ar</w:t>
      </w:r>
      <w:r w:rsidR="0053579B">
        <w:t>ray over a given axis [8],</w:t>
      </w:r>
      <w:r w:rsidR="00CC6B9C">
        <w:t xml:space="preserve"> </w:t>
      </w:r>
      <w:proofErr w:type="spellStart"/>
      <w:r w:rsidR="00CC6B9C">
        <w:t>np.multiply</w:t>
      </w:r>
      <w:proofErr w:type="spellEnd"/>
      <w:r w:rsidR="00A002BD">
        <w:t>()</w:t>
      </w:r>
      <w:r w:rsidR="00303A14">
        <w:t xml:space="preserve"> </w:t>
      </w:r>
      <w:r w:rsidR="00A002BD">
        <w:t>that “Multiply arguments element-wise” [</w:t>
      </w:r>
      <w:r w:rsidR="00333D9E">
        <w:t>9].</w:t>
      </w:r>
    </w:p>
    <w:p w14:paraId="3DEE8FEC" w14:textId="30C55BAA" w:rsidR="005537BD" w:rsidRDefault="00850194" w:rsidP="005537BD">
      <w:pPr>
        <w:jc w:val="center"/>
      </w:pPr>
      <w:r>
        <w:rPr>
          <w:noProof/>
        </w:rPr>
        <w:lastRenderedPageBreak/>
        <w:t xml:space="preserve"> </w:t>
      </w:r>
      <w:r w:rsidR="005537BD">
        <w:rPr>
          <w:noProof/>
        </w:rPr>
        <w:drawing>
          <wp:inline distT="0" distB="0" distL="0" distR="0" wp14:anchorId="2346DE5C" wp14:editId="227942DC">
            <wp:extent cx="4179901" cy="8359200"/>
            <wp:effectExtent l="0" t="0" r="0" b="381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3682" cy="8366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3E364" w14:textId="6816A278" w:rsidR="003B4E28" w:rsidRDefault="00295833" w:rsidP="00295833">
      <w:pPr>
        <w:jc w:val="center"/>
        <w:rPr>
          <w:sz w:val="18"/>
          <w:szCs w:val="18"/>
        </w:rPr>
      </w:pPr>
      <w:r w:rsidRPr="001144E7">
        <w:rPr>
          <w:sz w:val="18"/>
          <w:szCs w:val="18"/>
        </w:rPr>
        <w:t xml:space="preserve">Figure 1 </w:t>
      </w:r>
      <w:r w:rsidR="00006120" w:rsidRPr="001144E7">
        <w:rPr>
          <w:sz w:val="18"/>
          <w:szCs w:val="18"/>
        </w:rPr>
        <w:t>Task 1 flowchart</w:t>
      </w:r>
    </w:p>
    <w:p w14:paraId="4763CE4E" w14:textId="0B72B593" w:rsidR="004B7F17" w:rsidRDefault="004B7F17" w:rsidP="004B7F17">
      <w:pPr>
        <w:jc w:val="both"/>
      </w:pPr>
      <w:r>
        <w:lastRenderedPageBreak/>
        <w:tab/>
        <w:t>Figure 1 shows the flow</w:t>
      </w:r>
      <w:r w:rsidR="00DF506E">
        <w:t xml:space="preserve"> of the function created that thoroughly d</w:t>
      </w:r>
      <w:r w:rsidR="008A32F5">
        <w:t>escribes a matrix</w:t>
      </w:r>
      <w:r w:rsidR="00F65049">
        <w:t xml:space="preserve"> about its shape, size,</w:t>
      </w:r>
      <w:r w:rsidR="00F65049">
        <w:tab/>
        <w:t>rank</w:t>
      </w:r>
      <w:r w:rsidR="00060B03">
        <w:t>, w</w:t>
      </w:r>
      <w:r w:rsidR="00511B01">
        <w:t>h</w:t>
      </w:r>
      <w:r w:rsidR="00060B03">
        <w:t>ether it is a square or a non-square</w:t>
      </w:r>
      <w:r w:rsidR="00511B01">
        <w:t xml:space="preserve">, </w:t>
      </w:r>
      <w:r w:rsidR="006633CC">
        <w:t>an empty matrix or not, an identity matrix, zero</w:t>
      </w:r>
      <w:r w:rsidR="00C33448">
        <w:t>s, or ones.</w:t>
      </w:r>
    </w:p>
    <w:p w14:paraId="4AAC8A6A" w14:textId="5D766256" w:rsidR="00105F2A" w:rsidRDefault="00105F2A" w:rsidP="00105F2A">
      <w:pPr>
        <w:jc w:val="center"/>
      </w:pPr>
      <w:r>
        <w:rPr>
          <w:noProof/>
        </w:rPr>
        <w:drawing>
          <wp:inline distT="0" distB="0" distL="0" distR="0" wp14:anchorId="329B3655" wp14:editId="0EE05DC6">
            <wp:extent cx="5731510" cy="7618730"/>
            <wp:effectExtent l="0" t="0" r="2540" b="127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18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1799C" w14:textId="42509E1B" w:rsidR="00105F2A" w:rsidRDefault="00105F2A" w:rsidP="00105F2A">
      <w:pPr>
        <w:jc w:val="center"/>
        <w:rPr>
          <w:sz w:val="18"/>
          <w:szCs w:val="18"/>
        </w:rPr>
      </w:pPr>
      <w:r w:rsidRPr="001144E7">
        <w:rPr>
          <w:sz w:val="18"/>
          <w:szCs w:val="18"/>
        </w:rPr>
        <w:t xml:space="preserve">Figure </w:t>
      </w:r>
      <w:r>
        <w:rPr>
          <w:sz w:val="18"/>
          <w:szCs w:val="18"/>
        </w:rPr>
        <w:t>2</w:t>
      </w:r>
      <w:r w:rsidRPr="001144E7">
        <w:rPr>
          <w:sz w:val="18"/>
          <w:szCs w:val="18"/>
        </w:rPr>
        <w:t xml:space="preserve"> Task </w:t>
      </w:r>
      <w:r>
        <w:rPr>
          <w:sz w:val="18"/>
          <w:szCs w:val="18"/>
        </w:rPr>
        <w:t>2</w:t>
      </w:r>
      <w:r w:rsidRPr="001144E7">
        <w:rPr>
          <w:sz w:val="18"/>
          <w:szCs w:val="18"/>
        </w:rPr>
        <w:t xml:space="preserve"> flowchart</w:t>
      </w:r>
    </w:p>
    <w:p w14:paraId="21A76FCF" w14:textId="38EA3AAD" w:rsidR="00105F2A" w:rsidRPr="004B7F17" w:rsidRDefault="00105F2A" w:rsidP="009F25B2">
      <w:pPr>
        <w:jc w:val="both"/>
      </w:pPr>
      <w:r>
        <w:lastRenderedPageBreak/>
        <w:tab/>
        <w:t>Figure</w:t>
      </w:r>
      <w:r w:rsidR="00435D9A">
        <w:t xml:space="preserve"> 2 shows the flow of the function </w:t>
      </w:r>
      <w:r w:rsidR="00562041">
        <w:t>created that takes two matrices or scalars</w:t>
      </w:r>
      <w:r w:rsidR="00873207">
        <w:t xml:space="preserve"> and display</w:t>
      </w:r>
      <w:r w:rsidR="007D5D72">
        <w:t>s</w:t>
      </w:r>
      <w:r w:rsidR="00873207">
        <w:t xml:space="preserve"> the description of a matrix</w:t>
      </w:r>
      <w:r w:rsidR="00F0031A">
        <w:t xml:space="preserve"> if it is a matrix otherwise </w:t>
      </w:r>
      <w:r w:rsidR="00532AC8">
        <w:t>it</w:t>
      </w:r>
      <w:r w:rsidR="0076610B">
        <w:t xml:space="preserve"> prints the scalars</w:t>
      </w:r>
      <w:r w:rsidR="00DF6313">
        <w:t xml:space="preserve">. The function also </w:t>
      </w:r>
      <w:r w:rsidR="0076610B">
        <w:t>determines if the matrice</w:t>
      </w:r>
      <w:r w:rsidR="00552264">
        <w:t>s are viable for operation</w:t>
      </w:r>
      <w:r w:rsidR="00C84926">
        <w:t>,</w:t>
      </w:r>
      <w:r w:rsidR="00552264">
        <w:t xml:space="preserve"> and if it is, it will return</w:t>
      </w:r>
      <w:r w:rsidR="00C84926">
        <w:t xml:space="preserve"> the </w:t>
      </w:r>
      <w:r w:rsidR="009F25B2">
        <w:t>sum, difference, element-wise product, and element-wise division of matrices.</w:t>
      </w:r>
    </w:p>
    <w:p w14:paraId="2BC71C9D" w14:textId="2E35E34E" w:rsidR="00B66FB9" w:rsidRDefault="00B66FB9" w:rsidP="00D27C12">
      <w:pPr>
        <w:pStyle w:val="Heading1"/>
        <w:jc w:val="both"/>
      </w:pPr>
      <w:r>
        <w:t>Results</w:t>
      </w:r>
    </w:p>
    <w:p w14:paraId="645E00F3" w14:textId="270C1DED" w:rsidR="00272A28" w:rsidRDefault="00037FC6" w:rsidP="00D27C12">
      <w:pPr>
        <w:ind w:firstLine="720"/>
        <w:jc w:val="both"/>
      </w:pPr>
      <w:r>
        <w:t xml:space="preserve">The result of the two activities done by </w:t>
      </w:r>
      <w:r w:rsidR="003270E1">
        <w:t>implementing the principles and techniques</w:t>
      </w:r>
      <w:r w:rsidR="00E44756">
        <w:t xml:space="preserve"> </w:t>
      </w:r>
      <w:r w:rsidR="003270E1">
        <w:t>observed in the discussion in this laboratory</w:t>
      </w:r>
      <w:r w:rsidR="00AC0492">
        <w:t xml:space="preserve"> </w:t>
      </w:r>
      <w:r w:rsidR="00FB2C58">
        <w:t xml:space="preserve">which all about </w:t>
      </w:r>
      <w:r w:rsidR="00D27C12">
        <w:t xml:space="preserve">performing basic matrix operations and translating matrix equations </w:t>
      </w:r>
      <w:r w:rsidR="00C579EF">
        <w:t>was presented in this section.</w:t>
      </w:r>
    </w:p>
    <w:p w14:paraId="12441316" w14:textId="393CD2B6" w:rsidR="000238CF" w:rsidRDefault="00623A4F" w:rsidP="000238CF">
      <w:pPr>
        <w:jc w:val="center"/>
      </w:pPr>
      <w:r w:rsidRPr="00623A4F">
        <w:rPr>
          <w:noProof/>
        </w:rPr>
        <w:drawing>
          <wp:inline distT="0" distB="0" distL="0" distR="0" wp14:anchorId="29E4C257" wp14:editId="127DBA55">
            <wp:extent cx="5731510" cy="480250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802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C5A72" w14:textId="045B8578" w:rsidR="000238CF" w:rsidRDefault="000238CF" w:rsidP="000238CF">
      <w:pPr>
        <w:jc w:val="center"/>
        <w:rPr>
          <w:sz w:val="18"/>
          <w:szCs w:val="18"/>
        </w:rPr>
      </w:pPr>
      <w:r w:rsidRPr="00C81BB2">
        <w:rPr>
          <w:sz w:val="18"/>
          <w:szCs w:val="18"/>
        </w:rPr>
        <w:t xml:space="preserve">Figure 3 </w:t>
      </w:r>
      <w:r w:rsidR="00C81BB2" w:rsidRPr="00C81BB2">
        <w:rPr>
          <w:sz w:val="18"/>
          <w:szCs w:val="18"/>
        </w:rPr>
        <w:t>The code for task 1</w:t>
      </w:r>
    </w:p>
    <w:p w14:paraId="668544F9" w14:textId="4423389C" w:rsidR="0009448F" w:rsidRDefault="00C81BB2" w:rsidP="00C81BB2">
      <w:pPr>
        <w:jc w:val="both"/>
      </w:pPr>
      <w:r>
        <w:tab/>
        <w:t>Figure 3 shows the code of block c</w:t>
      </w:r>
      <w:r w:rsidR="00807E18">
        <w:t xml:space="preserve">reated to come up with a function that </w:t>
      </w:r>
      <w:r w:rsidR="004376F5">
        <w:t>describes the matrix</w:t>
      </w:r>
      <w:r w:rsidR="005F5D1C">
        <w:t xml:space="preserve">. Starts by </w:t>
      </w:r>
      <w:r w:rsidR="006A4570">
        <w:t>creating a function named ‘</w:t>
      </w:r>
      <w:proofErr w:type="spellStart"/>
      <w:r w:rsidR="006A4570">
        <w:t>mat_desc</w:t>
      </w:r>
      <w:proofErr w:type="spellEnd"/>
      <w:r w:rsidR="006A4570">
        <w:t>’</w:t>
      </w:r>
      <w:r w:rsidR="00A164A5">
        <w:t xml:space="preserve"> that takes one parameter</w:t>
      </w:r>
      <w:r w:rsidR="00BC0444">
        <w:t xml:space="preserve">. Next, </w:t>
      </w:r>
      <w:r w:rsidR="000D6316">
        <w:t xml:space="preserve">the size of the matrix was </w:t>
      </w:r>
      <w:r w:rsidR="00B40A39">
        <w:t>identified</w:t>
      </w:r>
      <w:r w:rsidR="000D6316">
        <w:t xml:space="preserve"> to determine if the matrix is an empty matrix or not</w:t>
      </w:r>
      <w:r w:rsidR="000E5DDB">
        <w:t>. The creation of an identity matrix was done to have a basis if</w:t>
      </w:r>
      <w:r w:rsidR="00C23494">
        <w:t xml:space="preserve"> the matrix passed into the parameter of the function is identical </w:t>
      </w:r>
      <w:r w:rsidR="00D10621">
        <w:t>to</w:t>
      </w:r>
      <w:r w:rsidR="0009448F">
        <w:t xml:space="preserve"> </w:t>
      </w:r>
      <w:r w:rsidR="00D10621">
        <w:t>i</w:t>
      </w:r>
      <w:r w:rsidR="0009448F">
        <w:t>t and if it is, hence it can be said that</w:t>
      </w:r>
      <w:r w:rsidR="00D11EFE">
        <w:t xml:space="preserve"> the matrix</w:t>
      </w:r>
      <w:r w:rsidR="00845BB8">
        <w:t xml:space="preserve"> passed into a parameter </w:t>
      </w:r>
      <w:r w:rsidR="0009448F">
        <w:lastRenderedPageBreak/>
        <w:t>is an identity matrix.</w:t>
      </w:r>
      <w:r w:rsidR="003056ED">
        <w:t xml:space="preserve"> Moreover, to identify if the matrix is a square, </w:t>
      </w:r>
      <w:r w:rsidR="00D10F03">
        <w:t xml:space="preserve">its </w:t>
      </w:r>
      <w:r w:rsidR="00792B08">
        <w:t>rows and column</w:t>
      </w:r>
      <w:r w:rsidR="0027505F">
        <w:t>s</w:t>
      </w:r>
      <w:r w:rsidR="00792B08">
        <w:t xml:space="preserve"> w</w:t>
      </w:r>
      <w:r w:rsidR="0027505F">
        <w:t>ere</w:t>
      </w:r>
      <w:r w:rsidR="00792B08">
        <w:t xml:space="preserve"> tested if equal to each other</w:t>
      </w:r>
      <w:r w:rsidR="0027505F">
        <w:t xml:space="preserve"> using the </w:t>
      </w:r>
      <w:proofErr w:type="spellStart"/>
      <w:r w:rsidR="0027505F">
        <w:t>np.shape</w:t>
      </w:r>
      <w:proofErr w:type="spellEnd"/>
      <w:r w:rsidR="0027505F">
        <w:t>() function.</w:t>
      </w:r>
      <w:r w:rsidR="005F5939">
        <w:t xml:space="preserve"> </w:t>
      </w:r>
      <w:r w:rsidR="000D5B84">
        <w:t xml:space="preserve">The matrix was identified if it is a </w:t>
      </w:r>
      <w:r w:rsidR="00B5147D">
        <w:t>matrix</w:t>
      </w:r>
      <w:r w:rsidR="00ED6887">
        <w:t xml:space="preserve"> of one</w:t>
      </w:r>
      <w:r w:rsidR="00B5147D">
        <w:t xml:space="preserve"> or a </w:t>
      </w:r>
      <w:r w:rsidR="00ED6887">
        <w:t xml:space="preserve">matrix of </w:t>
      </w:r>
      <w:r w:rsidR="00B5147D">
        <w:t>zero by</w:t>
      </w:r>
      <w:r w:rsidR="00ED6887">
        <w:t xml:space="preserve"> checking the elements of it first if it is all one and then if it is all zero.</w:t>
      </w:r>
      <w:r w:rsidR="00B5147D">
        <w:t xml:space="preserve"> </w:t>
      </w:r>
      <w:r w:rsidR="001324FE">
        <w:t xml:space="preserve">Lastly, the results were printed </w:t>
      </w:r>
      <w:r w:rsidR="00103749">
        <w:t>to present the descrip</w:t>
      </w:r>
      <w:r w:rsidR="0042364E">
        <w:t>tion of the matrix based on the codes created.</w:t>
      </w:r>
    </w:p>
    <w:p w14:paraId="22E3CD1B" w14:textId="39976A27" w:rsidR="000A30B3" w:rsidRDefault="000A30B3" w:rsidP="000A30B3">
      <w:pPr>
        <w:jc w:val="center"/>
      </w:pPr>
      <w:r w:rsidRPr="000A30B3">
        <w:rPr>
          <w:noProof/>
        </w:rPr>
        <w:lastRenderedPageBreak/>
        <w:drawing>
          <wp:inline distT="0" distB="0" distL="0" distR="0" wp14:anchorId="52D6CA14" wp14:editId="15134692">
            <wp:extent cx="2886478" cy="7563906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86478" cy="7563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1DBAF" w14:textId="264B9B69" w:rsidR="000A30B3" w:rsidRDefault="000A30B3" w:rsidP="000A30B3">
      <w:pPr>
        <w:jc w:val="center"/>
        <w:rPr>
          <w:sz w:val="18"/>
          <w:szCs w:val="18"/>
        </w:rPr>
      </w:pPr>
      <w:r w:rsidRPr="00C81BB2">
        <w:rPr>
          <w:sz w:val="18"/>
          <w:szCs w:val="18"/>
        </w:rPr>
        <w:t xml:space="preserve">Figure </w:t>
      </w:r>
      <w:r>
        <w:rPr>
          <w:sz w:val="18"/>
          <w:szCs w:val="18"/>
        </w:rPr>
        <w:t>4</w:t>
      </w:r>
      <w:r w:rsidRPr="00C81BB2">
        <w:rPr>
          <w:sz w:val="18"/>
          <w:szCs w:val="18"/>
        </w:rPr>
        <w:t xml:space="preserve"> The </w:t>
      </w:r>
      <w:r>
        <w:rPr>
          <w:sz w:val="18"/>
          <w:szCs w:val="18"/>
        </w:rPr>
        <w:t>output</w:t>
      </w:r>
      <w:r w:rsidRPr="00C81BB2">
        <w:rPr>
          <w:sz w:val="18"/>
          <w:szCs w:val="18"/>
        </w:rPr>
        <w:t xml:space="preserve"> </w:t>
      </w:r>
      <w:r w:rsidR="003A6C47">
        <w:rPr>
          <w:sz w:val="18"/>
          <w:szCs w:val="18"/>
        </w:rPr>
        <w:t>of task 1 code</w:t>
      </w:r>
    </w:p>
    <w:p w14:paraId="3D95DEFD" w14:textId="12E12462" w:rsidR="0074633B" w:rsidRDefault="00AA0FC5" w:rsidP="0074633B">
      <w:pPr>
        <w:jc w:val="both"/>
      </w:pPr>
      <w:r>
        <w:tab/>
        <w:t xml:space="preserve">Figure 4 shows the </w:t>
      </w:r>
      <w:r w:rsidR="009B6BAA">
        <w:t>output using the function created</w:t>
      </w:r>
      <w:r w:rsidR="004A7EE6">
        <w:t xml:space="preserve"> to d</w:t>
      </w:r>
      <w:r w:rsidR="006A7386">
        <w:t xml:space="preserve">escribe a matrix. </w:t>
      </w:r>
      <w:r w:rsidR="00A94CE1">
        <w:t xml:space="preserve">Each sample presented </w:t>
      </w:r>
      <w:r w:rsidR="00446184">
        <w:t>is</w:t>
      </w:r>
      <w:r w:rsidR="00A94CE1">
        <w:t xml:space="preserve"> specifically created to test out each line of code </w:t>
      </w:r>
      <w:r w:rsidR="00446184">
        <w:t xml:space="preserve">that </w:t>
      </w:r>
      <w:r w:rsidR="00A94CE1">
        <w:t>determine</w:t>
      </w:r>
      <w:r w:rsidR="00446184">
        <w:t>s</w:t>
      </w:r>
      <w:r w:rsidR="00A94CE1">
        <w:t xml:space="preserve"> what kind of matrix it is. </w:t>
      </w:r>
      <w:r w:rsidR="00854BC6">
        <w:t xml:space="preserve">It can be observed that </w:t>
      </w:r>
      <w:r w:rsidR="008D3021">
        <w:t xml:space="preserve">the </w:t>
      </w:r>
      <w:r w:rsidR="00364C24">
        <w:t>function is working well since it</w:t>
      </w:r>
      <w:r w:rsidR="003C7242">
        <w:t xml:space="preserve"> returns False when the matrix </w:t>
      </w:r>
      <w:r w:rsidR="00577F57">
        <w:lastRenderedPageBreak/>
        <w:t xml:space="preserve">doesn’t satisfy the condition on each </w:t>
      </w:r>
      <w:r w:rsidR="00715DB9">
        <w:t>line of code and it returns True when it satisfied the condition</w:t>
      </w:r>
      <w:r w:rsidR="00A6752F">
        <w:t>.</w:t>
      </w:r>
    </w:p>
    <w:p w14:paraId="623D76ED" w14:textId="1E111CEF" w:rsidR="00376655" w:rsidRDefault="00021554" w:rsidP="00021554">
      <w:pPr>
        <w:jc w:val="center"/>
      </w:pPr>
      <w:r w:rsidRPr="00021554">
        <w:rPr>
          <w:noProof/>
        </w:rPr>
        <w:drawing>
          <wp:inline distT="0" distB="0" distL="0" distR="0" wp14:anchorId="0897F3D4" wp14:editId="4871C6D6">
            <wp:extent cx="5306165" cy="7278116"/>
            <wp:effectExtent l="0" t="0" r="889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06165" cy="7278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4617C" w14:textId="77086E6E" w:rsidR="00021554" w:rsidRDefault="00021554" w:rsidP="00021554">
      <w:pPr>
        <w:jc w:val="center"/>
        <w:rPr>
          <w:sz w:val="18"/>
          <w:szCs w:val="18"/>
        </w:rPr>
      </w:pPr>
      <w:r w:rsidRPr="00C81BB2">
        <w:rPr>
          <w:sz w:val="18"/>
          <w:szCs w:val="18"/>
        </w:rPr>
        <w:t xml:space="preserve">Figure </w:t>
      </w:r>
      <w:r>
        <w:rPr>
          <w:sz w:val="18"/>
          <w:szCs w:val="18"/>
        </w:rPr>
        <w:t>5</w:t>
      </w:r>
      <w:r w:rsidRPr="00C81BB2">
        <w:rPr>
          <w:sz w:val="18"/>
          <w:szCs w:val="18"/>
        </w:rPr>
        <w:t xml:space="preserve"> The </w:t>
      </w:r>
      <w:r>
        <w:rPr>
          <w:sz w:val="18"/>
          <w:szCs w:val="18"/>
        </w:rPr>
        <w:t>code for task 2</w:t>
      </w:r>
    </w:p>
    <w:p w14:paraId="1981722A" w14:textId="49F5A1BB" w:rsidR="00021554" w:rsidRDefault="00021554" w:rsidP="00021554">
      <w:pPr>
        <w:jc w:val="both"/>
      </w:pPr>
      <w:r>
        <w:tab/>
        <w:t>Figure 5 shows</w:t>
      </w:r>
      <w:r w:rsidR="007C176B">
        <w:t xml:space="preserve"> the </w:t>
      </w:r>
      <w:r w:rsidR="000E2DB0">
        <w:t xml:space="preserve">code of block created </w:t>
      </w:r>
      <w:r w:rsidR="00D6327C">
        <w:t>for a function that demonstrates the basic operations on matrices using Python.</w:t>
      </w:r>
      <w:r w:rsidR="00AF0712">
        <w:t xml:space="preserve"> First, to identify if </w:t>
      </w:r>
      <w:r w:rsidR="009C5365">
        <w:t>the passed values on the 2 param</w:t>
      </w:r>
      <w:r w:rsidR="008152EB">
        <w:t>e</w:t>
      </w:r>
      <w:r w:rsidR="009C5365">
        <w:t>ters of the function</w:t>
      </w:r>
      <w:r w:rsidR="008152EB">
        <w:t xml:space="preserve"> are scalars or a matrix,</w:t>
      </w:r>
      <w:r w:rsidR="00BD2047">
        <w:t xml:space="preserve"> the dimension of it was tested out. If </w:t>
      </w:r>
      <w:r w:rsidR="002E2F17">
        <w:t xml:space="preserve">the dimension is 1 </w:t>
      </w:r>
      <w:r w:rsidR="00BD2047">
        <w:lastRenderedPageBreak/>
        <w:t xml:space="preserve">then it is a scalar </w:t>
      </w:r>
      <w:r w:rsidR="00F060F7">
        <w:t>that</w:t>
      </w:r>
      <w:r w:rsidR="00BD2047">
        <w:t xml:space="preserve"> is created using </w:t>
      </w:r>
      <w:proofErr w:type="spellStart"/>
      <w:r w:rsidR="00807E20">
        <w:t>np.arange</w:t>
      </w:r>
      <w:proofErr w:type="spellEnd"/>
      <w:r w:rsidR="00807E20">
        <w:t>()</w:t>
      </w:r>
      <w:r w:rsidR="009406DB">
        <w:t xml:space="preserve"> function</w:t>
      </w:r>
      <w:r w:rsidR="00F060F7">
        <w:t xml:space="preserve"> else it as </w:t>
      </w:r>
      <w:r w:rsidR="00E307BC">
        <w:t xml:space="preserve">a </w:t>
      </w:r>
      <w:r w:rsidR="00F060F7">
        <w:t>matrix</w:t>
      </w:r>
      <w:r w:rsidR="00E307BC">
        <w:t xml:space="preserve">. The </w:t>
      </w:r>
      <w:r w:rsidR="007C3701">
        <w:t>program</w:t>
      </w:r>
      <w:r w:rsidR="0095198A">
        <w:t xml:space="preserve"> will end if it found out that it is </w:t>
      </w:r>
      <w:r w:rsidR="007C3701">
        <w:t xml:space="preserve">a scalar while if it is a matrix, it will then display the description of a matrix and </w:t>
      </w:r>
      <w:r w:rsidR="00855855">
        <w:t>it will test out if the 2 matrix has the same shape. If the</w:t>
      </w:r>
      <w:r w:rsidR="006A0E8E">
        <w:t xml:space="preserve"> shape of the 2 matri</w:t>
      </w:r>
      <w:r w:rsidR="00F02603">
        <w:t>ces</w:t>
      </w:r>
      <w:r w:rsidR="006A0E8E">
        <w:t xml:space="preserve"> is different from one another, the program will display </w:t>
      </w:r>
      <w:r w:rsidR="00F02603">
        <w:t>an error message</w:t>
      </w:r>
      <w:r w:rsidR="00C027EF">
        <w:t xml:space="preserve"> and end the program</w:t>
      </w:r>
      <w:r w:rsidR="00F02603">
        <w:t xml:space="preserve"> while if </w:t>
      </w:r>
      <w:r w:rsidR="006C1A54">
        <w:t>it has the same shape, it will display that the matrices are viable for operation</w:t>
      </w:r>
      <w:r w:rsidR="008936FF">
        <w:t xml:space="preserve"> and proceed on performing the block of code created </w:t>
      </w:r>
      <w:r w:rsidR="008B3435">
        <w:t xml:space="preserve">to demonstrate the different </w:t>
      </w:r>
      <w:r w:rsidR="002E5457">
        <w:t>operations can be done between the matrices.</w:t>
      </w:r>
      <w:r w:rsidR="000E7746">
        <w:t xml:space="preserve"> This includes the sum, difference, </w:t>
      </w:r>
      <w:r w:rsidR="001D760B">
        <w:t xml:space="preserve">element-wise </w:t>
      </w:r>
      <w:r w:rsidR="000E7746">
        <w:t>product, and</w:t>
      </w:r>
      <w:r w:rsidR="003712CE">
        <w:t xml:space="preserve"> element-wise division </w:t>
      </w:r>
      <w:r w:rsidR="00A70D7C">
        <w:t>of matrices.</w:t>
      </w:r>
    </w:p>
    <w:p w14:paraId="2F181A4E" w14:textId="7142AB6B" w:rsidR="00E16EDF" w:rsidRDefault="00B50DEE" w:rsidP="00B9022A">
      <w:pPr>
        <w:jc w:val="center"/>
      </w:pPr>
      <w:r w:rsidRPr="00B50DEE">
        <w:rPr>
          <w:noProof/>
        </w:rPr>
        <w:drawing>
          <wp:inline distT="0" distB="0" distL="0" distR="0" wp14:anchorId="5F108084" wp14:editId="171F35F3">
            <wp:extent cx="3277057" cy="516327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77057" cy="5163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4DDB7" w14:textId="5F518C01" w:rsidR="00D7290A" w:rsidRDefault="00D7290A" w:rsidP="00D7290A">
      <w:pPr>
        <w:jc w:val="center"/>
        <w:rPr>
          <w:sz w:val="18"/>
          <w:szCs w:val="18"/>
        </w:rPr>
      </w:pPr>
      <w:r w:rsidRPr="00C81BB2">
        <w:rPr>
          <w:sz w:val="18"/>
          <w:szCs w:val="18"/>
        </w:rPr>
        <w:t xml:space="preserve">Figure </w:t>
      </w:r>
      <w:r>
        <w:rPr>
          <w:sz w:val="18"/>
          <w:szCs w:val="18"/>
        </w:rPr>
        <w:t>6</w:t>
      </w:r>
      <w:r w:rsidRPr="00C81BB2">
        <w:rPr>
          <w:sz w:val="18"/>
          <w:szCs w:val="18"/>
        </w:rPr>
        <w:t xml:space="preserve"> The </w:t>
      </w:r>
      <w:r>
        <w:rPr>
          <w:sz w:val="18"/>
          <w:szCs w:val="18"/>
        </w:rPr>
        <w:t xml:space="preserve">output of task 2 </w:t>
      </w:r>
      <w:r w:rsidR="008F1BF6">
        <w:rPr>
          <w:sz w:val="18"/>
          <w:szCs w:val="18"/>
        </w:rPr>
        <w:t>part 1</w:t>
      </w:r>
    </w:p>
    <w:p w14:paraId="25B721B5" w14:textId="77777777" w:rsidR="00D7290A" w:rsidRDefault="00D7290A" w:rsidP="00B9022A">
      <w:pPr>
        <w:jc w:val="center"/>
      </w:pPr>
    </w:p>
    <w:p w14:paraId="124C75E8" w14:textId="20E88E42" w:rsidR="00D7290A" w:rsidRDefault="00D7290A" w:rsidP="00B9022A">
      <w:pPr>
        <w:jc w:val="center"/>
      </w:pPr>
    </w:p>
    <w:p w14:paraId="06AB38DA" w14:textId="5BC90D38" w:rsidR="00B50DEE" w:rsidRDefault="00B9022A" w:rsidP="00B9022A">
      <w:pPr>
        <w:jc w:val="center"/>
      </w:pPr>
      <w:r w:rsidRPr="00B9022A">
        <w:rPr>
          <w:noProof/>
        </w:rPr>
        <w:lastRenderedPageBreak/>
        <w:drawing>
          <wp:inline distT="0" distB="0" distL="0" distR="0" wp14:anchorId="15B323EE" wp14:editId="14763097">
            <wp:extent cx="5668166" cy="4582164"/>
            <wp:effectExtent l="0" t="0" r="889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68166" cy="4582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EE151" w14:textId="37117FF3" w:rsidR="008F1BF6" w:rsidRDefault="008F1BF6" w:rsidP="008F1BF6">
      <w:pPr>
        <w:jc w:val="center"/>
        <w:rPr>
          <w:sz w:val="18"/>
          <w:szCs w:val="18"/>
        </w:rPr>
      </w:pPr>
      <w:r w:rsidRPr="00C81BB2">
        <w:rPr>
          <w:sz w:val="18"/>
          <w:szCs w:val="18"/>
        </w:rPr>
        <w:t xml:space="preserve">Figure </w:t>
      </w:r>
      <w:r>
        <w:rPr>
          <w:sz w:val="18"/>
          <w:szCs w:val="18"/>
        </w:rPr>
        <w:t>7</w:t>
      </w:r>
      <w:r w:rsidRPr="00C81BB2">
        <w:rPr>
          <w:sz w:val="18"/>
          <w:szCs w:val="18"/>
        </w:rPr>
        <w:t xml:space="preserve"> The </w:t>
      </w:r>
      <w:r>
        <w:rPr>
          <w:sz w:val="18"/>
          <w:szCs w:val="18"/>
        </w:rPr>
        <w:t>output of task 2 part 2</w:t>
      </w:r>
    </w:p>
    <w:p w14:paraId="6134FB9E" w14:textId="00C4E28A" w:rsidR="004574B8" w:rsidRDefault="008A4788" w:rsidP="004574B8">
      <w:pPr>
        <w:jc w:val="both"/>
      </w:pPr>
      <w:r>
        <w:tab/>
        <w:t>Figure 6 and 7 shows the output of different matrices</w:t>
      </w:r>
      <w:r w:rsidR="00F80A26">
        <w:t xml:space="preserve"> used in using the function created for performing different operations.</w:t>
      </w:r>
      <w:r w:rsidR="007416FF">
        <w:t xml:space="preserve"> The output for the </w:t>
      </w:r>
      <w:r w:rsidR="004574B8">
        <w:t xml:space="preserve">4 operations done </w:t>
      </w:r>
      <w:r w:rsidR="0067450D">
        <w:t>is</w:t>
      </w:r>
      <w:r w:rsidR="004574B8">
        <w:t xml:space="preserve"> as follows: sum, difference, element-wise product, and element-wise division of matrices.</w:t>
      </w:r>
      <w:r w:rsidR="00D36E87">
        <w:t xml:space="preserve"> The focus </w:t>
      </w:r>
      <w:r w:rsidR="00C24F1D">
        <w:t xml:space="preserve">of </w:t>
      </w:r>
      <w:r w:rsidR="00D36E87">
        <w:t xml:space="preserve">the program is to follow the instruction given which </w:t>
      </w:r>
      <w:r w:rsidR="00902A74">
        <w:t>states</w:t>
      </w:r>
      <w:r w:rsidR="00C24F1D">
        <w:t xml:space="preserve"> to</w:t>
      </w:r>
      <w:r w:rsidR="00D36E87">
        <w:t xml:space="preserve"> return the values</w:t>
      </w:r>
      <w:r w:rsidR="00C24F1D">
        <w:t>. Th</w:t>
      </w:r>
      <w:r w:rsidR="000269B8">
        <w:t xml:space="preserve">e other way to present the results from the operations </w:t>
      </w:r>
      <w:r w:rsidR="00CB6692">
        <w:t>is</w:t>
      </w:r>
      <w:r w:rsidR="000269B8">
        <w:t xml:space="preserve"> to print the</w:t>
      </w:r>
      <w:r w:rsidR="00CB6692">
        <w:t xml:space="preserve"> resulting values after a </w:t>
      </w:r>
      <w:r w:rsidR="00D373F1">
        <w:t>short definition that the value is a result of that line of code</w:t>
      </w:r>
      <w:r w:rsidR="000B7D86">
        <w:t>.</w:t>
      </w:r>
    </w:p>
    <w:p w14:paraId="4B0CF1A3" w14:textId="48A5C79F" w:rsidR="008F1BF6" w:rsidRDefault="008F1BF6" w:rsidP="008A4788">
      <w:pPr>
        <w:jc w:val="both"/>
      </w:pPr>
    </w:p>
    <w:p w14:paraId="118FC8BB" w14:textId="77777777" w:rsidR="00021554" w:rsidRPr="0074633B" w:rsidRDefault="00021554" w:rsidP="00021554">
      <w:pPr>
        <w:jc w:val="center"/>
      </w:pPr>
    </w:p>
    <w:p w14:paraId="00D02434" w14:textId="77777777" w:rsidR="000A30B3" w:rsidRDefault="000A30B3" w:rsidP="000A30B3">
      <w:pPr>
        <w:jc w:val="center"/>
      </w:pPr>
    </w:p>
    <w:p w14:paraId="461C0756" w14:textId="20C5FCF0" w:rsidR="00C81BB2" w:rsidRDefault="0009448F" w:rsidP="00C81BB2">
      <w:pPr>
        <w:jc w:val="both"/>
      </w:pPr>
      <w:r>
        <w:t xml:space="preserve"> </w:t>
      </w:r>
    </w:p>
    <w:p w14:paraId="4C711041" w14:textId="44F93CAF" w:rsidR="00807E18" w:rsidRDefault="00807E18" w:rsidP="00C81BB2">
      <w:pPr>
        <w:jc w:val="both"/>
      </w:pPr>
    </w:p>
    <w:p w14:paraId="331CC256" w14:textId="4B3BE6F5" w:rsidR="00CE4C39" w:rsidRDefault="00CE4C39" w:rsidP="00C81BB2">
      <w:pPr>
        <w:jc w:val="both"/>
      </w:pPr>
    </w:p>
    <w:p w14:paraId="54181387" w14:textId="77777777" w:rsidR="00CE4C39" w:rsidRPr="00C81BB2" w:rsidRDefault="00CE4C39" w:rsidP="00C81BB2">
      <w:pPr>
        <w:jc w:val="both"/>
      </w:pPr>
    </w:p>
    <w:p w14:paraId="2FCD1D5C" w14:textId="77777777" w:rsidR="00B66FB9" w:rsidRDefault="00B66FB9" w:rsidP="00B66FB9">
      <w:pPr>
        <w:pStyle w:val="Heading1"/>
      </w:pPr>
      <w:r>
        <w:lastRenderedPageBreak/>
        <w:t>Conclusion</w:t>
      </w:r>
    </w:p>
    <w:p w14:paraId="7316A63F" w14:textId="30C58695" w:rsidR="00501D37" w:rsidRDefault="00CE4C39" w:rsidP="00CE4C39">
      <w:pPr>
        <w:ind w:firstLine="720"/>
        <w:jc w:val="both"/>
      </w:pPr>
      <w:r>
        <w:t>Th</w:t>
      </w:r>
      <w:r w:rsidR="00650629">
        <w:t>is laborato</w:t>
      </w:r>
      <w:r w:rsidR="00283265">
        <w:t>ry introduced the concept of</w:t>
      </w:r>
      <w:r w:rsidR="00BC1ED7">
        <w:t xml:space="preserve"> matrices and demonstrate some</w:t>
      </w:r>
      <w:r w:rsidR="005A681A">
        <w:t xml:space="preserve"> basic</w:t>
      </w:r>
      <w:r w:rsidR="00BC1ED7">
        <w:t xml:space="preserve"> operations </w:t>
      </w:r>
      <w:r w:rsidR="005A681A">
        <w:t xml:space="preserve">that </w:t>
      </w:r>
      <w:r w:rsidR="00BC1ED7">
        <w:t>can be done between the matrices.</w:t>
      </w:r>
      <w:r w:rsidR="004B7033">
        <w:t xml:space="preserve"> It was discussed that </w:t>
      </w:r>
      <w:r w:rsidR="00804537">
        <w:t>m</w:t>
      </w:r>
      <w:r w:rsidR="00804537" w:rsidRPr="00804537">
        <w:t>atrices ar</w:t>
      </w:r>
      <w:r w:rsidR="00804537">
        <w:t xml:space="preserve">e </w:t>
      </w:r>
      <w:r w:rsidR="00804537" w:rsidRPr="00804537">
        <w:t>representations of complex equations or multiple inter-related equations from 2-dimensional equations to ev</w:t>
      </w:r>
      <w:r w:rsidR="00AE331A">
        <w:t xml:space="preserve">en </w:t>
      </w:r>
      <w:r w:rsidR="00804537" w:rsidRPr="00804537">
        <w:t>thousands of them.</w:t>
      </w:r>
      <w:r w:rsidR="00AE331A">
        <w:t xml:space="preserve"> The application of</w:t>
      </w:r>
      <w:r w:rsidR="00446D65">
        <w:t xml:space="preserve"> </w:t>
      </w:r>
      <w:r w:rsidR="001E3460">
        <w:t>matrix computation</w:t>
      </w:r>
      <w:r w:rsidR="00084041">
        <w:t xml:space="preserve"> </w:t>
      </w:r>
      <w:r w:rsidR="00446D65">
        <w:t>can be observed in</w:t>
      </w:r>
      <w:r w:rsidR="006A56D3">
        <w:t xml:space="preserve"> creating large-scale models</w:t>
      </w:r>
      <w:r w:rsidR="00C37355">
        <w:t xml:space="preserve"> </w:t>
      </w:r>
      <w:r w:rsidR="00C871CB">
        <w:t xml:space="preserve">since </w:t>
      </w:r>
      <w:r w:rsidR="00714760">
        <w:t>according to [10], “</w:t>
      </w:r>
      <w:r w:rsidR="00B655FC">
        <w:t>In others, like direction learning and topic modeling, the matrix parameter</w:t>
      </w:r>
      <w:r w:rsidR="004F4F44">
        <w:t xml:space="preserve"> instead pops up in the algorithms as the natural tool to represent uncertainty</w:t>
      </w:r>
      <w:r w:rsidR="00C871CB">
        <w:t>.”</w:t>
      </w:r>
      <w:r w:rsidR="00A0771C">
        <w:t xml:space="preserve"> In addition, </w:t>
      </w:r>
      <w:r w:rsidR="00375F28">
        <w:t>the emergence of large matrices in different applications brought new algorithms and tools [10].</w:t>
      </w:r>
      <w:r w:rsidR="00071382">
        <w:t xml:space="preserve"> I have learned and realized how important the con</w:t>
      </w:r>
      <w:r w:rsidR="005C232A">
        <w:t>cept of matrices in different fields</w:t>
      </w:r>
      <w:r w:rsidR="004C4268">
        <w:t xml:space="preserve"> because of this laboratory. The </w:t>
      </w:r>
      <w:r w:rsidR="00BA3E52">
        <w:t xml:space="preserve">operations I have learned </w:t>
      </w:r>
      <w:r w:rsidR="00264622">
        <w:t>in this laboratory are important to understand deeper the</w:t>
      </w:r>
      <w:r w:rsidR="006F47E9">
        <w:t xml:space="preserve"> next concepts or application of the matrices</w:t>
      </w:r>
      <w:r w:rsidR="001F170F">
        <w:t>.</w:t>
      </w:r>
      <w:r w:rsidR="00F6199E">
        <w:t xml:space="preserve"> I have read</w:t>
      </w:r>
      <w:r w:rsidR="00D82A5A">
        <w:t xml:space="preserve"> in [10]</w:t>
      </w:r>
      <w:r w:rsidR="00F6199E">
        <w:t xml:space="preserve"> that matri</w:t>
      </w:r>
      <w:r w:rsidR="00624913">
        <w:t xml:space="preserve">ces can be used to find the interrelations between features or </w:t>
      </w:r>
      <w:r w:rsidR="00F2517B">
        <w:t>for example</w:t>
      </w:r>
      <w:r w:rsidR="00D850C4">
        <w:t>,</w:t>
      </w:r>
      <w:r w:rsidR="00F2517B">
        <w:t xml:space="preserve"> how</w:t>
      </w:r>
      <w:r w:rsidR="00D850C4">
        <w:t xml:space="preserve"> </w:t>
      </w:r>
      <w:r w:rsidR="00F2517B">
        <w:t xml:space="preserve">feature </w:t>
      </w:r>
      <w:r w:rsidR="00221CAA">
        <w:t>(</w:t>
      </w:r>
      <w:r w:rsidR="00D850C4">
        <w:t>A</w:t>
      </w:r>
      <w:r w:rsidR="00221CAA">
        <w:t>)</w:t>
      </w:r>
      <w:r w:rsidR="00F2517B">
        <w:t xml:space="preserve"> related to feature </w:t>
      </w:r>
      <w:r w:rsidR="00221CAA">
        <w:t>(</w:t>
      </w:r>
      <w:r w:rsidR="00D850C4">
        <w:t>B</w:t>
      </w:r>
      <w:r w:rsidR="00221CAA">
        <w:t>)</w:t>
      </w:r>
      <w:r w:rsidR="00DC1060">
        <w:t>. As of now, I can’t understand how it works</w:t>
      </w:r>
      <w:r w:rsidR="004C393B">
        <w:t xml:space="preserve"> but it serves as gasoline to </w:t>
      </w:r>
      <w:r w:rsidR="00B82918">
        <w:t>fire</w:t>
      </w:r>
      <w:r w:rsidR="004C393B">
        <w:t xml:space="preserve"> up my will to learn more that’s why am looking forward to the next concepts to be introduced in this course.</w:t>
      </w:r>
      <w:r w:rsidR="006B1312">
        <w:t xml:space="preserve"> What I achieved in this laboratory is th</w:t>
      </w:r>
      <w:r w:rsidR="00E73207">
        <w:t>e learning</w:t>
      </w:r>
      <w:r w:rsidR="00A53C7C">
        <w:t>s</w:t>
      </w:r>
      <w:r w:rsidR="00E73207">
        <w:t xml:space="preserve"> about the basic rules when performing operations between matrices like the shape of </w:t>
      </w:r>
      <w:r w:rsidR="00A53C7C">
        <w:t>the matrices should be the same.</w:t>
      </w:r>
      <w:r w:rsidR="00FE6637">
        <w:t xml:space="preserve"> </w:t>
      </w:r>
    </w:p>
    <w:p w14:paraId="48E93E1B" w14:textId="77777777" w:rsidR="00DC1060" w:rsidRDefault="00DC1060" w:rsidP="00CE4C39">
      <w:pPr>
        <w:ind w:firstLine="720"/>
        <w:jc w:val="both"/>
      </w:pPr>
    </w:p>
    <w:p w14:paraId="184A9E54" w14:textId="5A8EE7F7" w:rsidR="00C268AE" w:rsidRDefault="009748D6" w:rsidP="0066750F">
      <w:pPr>
        <w:ind w:firstLine="720"/>
        <w:jc w:val="both"/>
      </w:pPr>
      <w:r>
        <w:t xml:space="preserve">Matrix operations </w:t>
      </w:r>
      <w:r w:rsidR="006E1D07">
        <w:t xml:space="preserve">play an important role in solving a problem in agriculture. </w:t>
      </w:r>
      <w:r w:rsidR="00553279">
        <w:t>There was a</w:t>
      </w:r>
      <w:r w:rsidR="00D42E43">
        <w:t xml:space="preserve"> book published that presents </w:t>
      </w:r>
      <w:r w:rsidR="00CF7E12">
        <w:t xml:space="preserve">the </w:t>
      </w:r>
      <w:r w:rsidR="00553279">
        <w:t xml:space="preserve">PAM approach or Policy Analysis Matrix approach </w:t>
      </w:r>
      <w:r w:rsidR="00D42E43">
        <w:t xml:space="preserve">way back </w:t>
      </w:r>
      <w:r w:rsidR="00CF7E12">
        <w:t xml:space="preserve">in </w:t>
      </w:r>
      <w:r w:rsidR="00D42E43">
        <w:t>1981</w:t>
      </w:r>
      <w:r w:rsidR="00FE4387">
        <w:t xml:space="preserve">. This approach was </w:t>
      </w:r>
      <w:r w:rsidR="000C505F">
        <w:t xml:space="preserve">developed by the researchers </w:t>
      </w:r>
      <w:r w:rsidR="00BE0A92">
        <w:t xml:space="preserve">at </w:t>
      </w:r>
      <w:r w:rsidR="00CF7E12">
        <w:t xml:space="preserve">the </w:t>
      </w:r>
      <w:r w:rsidR="00BE0A92">
        <w:t>University of Arizona and Stanford University</w:t>
      </w:r>
      <w:r w:rsidR="00637963">
        <w:t xml:space="preserve"> to study the changes in agricultural policies</w:t>
      </w:r>
      <w:r w:rsidR="00D12930">
        <w:t xml:space="preserve"> in Portugal [11]. Since then, PA</w:t>
      </w:r>
      <w:r w:rsidR="00995357">
        <w:t xml:space="preserve">M </w:t>
      </w:r>
      <w:r w:rsidR="00CF7E12">
        <w:t xml:space="preserve">has </w:t>
      </w:r>
      <w:r w:rsidR="00551FBD">
        <w:t xml:space="preserve">become </w:t>
      </w:r>
      <w:r w:rsidR="00995357">
        <w:t>well known for providing information to help the policymakers address three central issues of agricultural policy analysis</w:t>
      </w:r>
      <w:r w:rsidR="00AC4510">
        <w:t xml:space="preserve"> such as the competitiveness of agricultural system</w:t>
      </w:r>
      <w:r w:rsidR="00DA56CA">
        <w:t xml:space="preserve">, </w:t>
      </w:r>
      <w:r w:rsidR="00FF481C">
        <w:t>impact of new public investment in infrastructure</w:t>
      </w:r>
      <w:r w:rsidR="00120201">
        <w:t>,</w:t>
      </w:r>
      <w:r w:rsidR="00C41C44">
        <w:t xml:space="preserve"> and agricultural research or technology</w:t>
      </w:r>
      <w:r w:rsidR="00FF481C">
        <w:t xml:space="preserve"> </w:t>
      </w:r>
      <w:r w:rsidR="008942EC">
        <w:t xml:space="preserve">on the </w:t>
      </w:r>
      <w:r w:rsidR="00DA56CA">
        <w:t>efficiency of the systems</w:t>
      </w:r>
      <w:r w:rsidR="00120201">
        <w:t xml:space="preserve"> [11].</w:t>
      </w:r>
      <w:r w:rsidR="00963087">
        <w:t xml:space="preserve"> </w:t>
      </w:r>
      <w:r w:rsidR="00161213">
        <w:t xml:space="preserve">A matrix in this case follows two rules </w:t>
      </w:r>
      <w:r w:rsidR="0012538F">
        <w:t xml:space="preserve">of accounting, the first is defining </w:t>
      </w:r>
      <w:r w:rsidR="005E3D5A">
        <w:t xml:space="preserve">the </w:t>
      </w:r>
      <w:r w:rsidR="0012538F">
        <w:t xml:space="preserve">relationship across the columns of the matrix and the </w:t>
      </w:r>
      <w:r w:rsidR="000016EA">
        <w:t>second is defining the relationship down the rows of the matrix [11].</w:t>
      </w:r>
      <w:r w:rsidR="00BE4FBC">
        <w:t xml:space="preserve"> </w:t>
      </w:r>
      <w:r w:rsidR="006161DB">
        <w:t>The data</w:t>
      </w:r>
      <w:r w:rsidR="00E6602D">
        <w:t xml:space="preserve"> in the matrix are </w:t>
      </w:r>
      <w:r w:rsidR="00F7768D">
        <w:t xml:space="preserve">all </w:t>
      </w:r>
      <w:r w:rsidR="00E6602D">
        <w:t xml:space="preserve">about the </w:t>
      </w:r>
      <w:r w:rsidR="00793A56">
        <w:t xml:space="preserve">revenues and costs etc. </w:t>
      </w:r>
      <w:r w:rsidR="00DD3B00">
        <w:t xml:space="preserve">and performing specific operations on this data results </w:t>
      </w:r>
      <w:r w:rsidR="0066750F">
        <w:t>in</w:t>
      </w:r>
      <w:r w:rsidR="00DD3B00">
        <w:t xml:space="preserve"> </w:t>
      </w:r>
      <w:r w:rsidR="0066750F">
        <w:t xml:space="preserve">a </w:t>
      </w:r>
      <w:r w:rsidR="00DD3B00">
        <w:t>new variable that represents another data</w:t>
      </w:r>
      <w:r w:rsidR="0084593E">
        <w:t xml:space="preserve"> about </w:t>
      </w:r>
      <w:r w:rsidR="0066750F">
        <w:t xml:space="preserve">a </w:t>
      </w:r>
      <w:r w:rsidR="0084593E">
        <w:t xml:space="preserve">specific </w:t>
      </w:r>
      <w:r w:rsidR="0082775D">
        <w:t>scenario for example.</w:t>
      </w:r>
      <w:r w:rsidR="00F32CAF">
        <w:t xml:space="preserve"> Overall, doing calculation</w:t>
      </w:r>
      <w:r w:rsidR="0066750F">
        <w:t>s</w:t>
      </w:r>
      <w:r w:rsidR="00F32CAF">
        <w:t xml:space="preserve"> using </w:t>
      </w:r>
      <w:r w:rsidR="0046454B">
        <w:t xml:space="preserve">operations on </w:t>
      </w:r>
      <w:r w:rsidR="00EF0F0B">
        <w:t>these variables</w:t>
      </w:r>
      <w:r w:rsidR="00A149F7">
        <w:t xml:space="preserve"> might result </w:t>
      </w:r>
      <w:r w:rsidR="0066750F">
        <w:t>in</w:t>
      </w:r>
      <w:r w:rsidR="00A149F7">
        <w:t xml:space="preserve"> good or bad values which will be interpreted to find out it will make better the agricultural system.</w:t>
      </w:r>
    </w:p>
    <w:p w14:paraId="5873C5AD" w14:textId="77777777" w:rsidR="0066750F" w:rsidRPr="0066750F" w:rsidRDefault="0066750F" w:rsidP="0066750F">
      <w:pPr>
        <w:ind w:firstLine="720"/>
        <w:jc w:val="both"/>
      </w:pPr>
    </w:p>
    <w:p w14:paraId="7D4BE779" w14:textId="77777777" w:rsidR="00B66FB9" w:rsidRDefault="00B66FB9" w:rsidP="00B66FB9">
      <w:pPr>
        <w:jc w:val="center"/>
        <w:rPr>
          <w:b/>
          <w:sz w:val="36"/>
        </w:rPr>
      </w:pPr>
      <w:r w:rsidRPr="00361235">
        <w:rPr>
          <w:b/>
          <w:sz w:val="36"/>
        </w:rPr>
        <w:lastRenderedPageBreak/>
        <w:t>References</w:t>
      </w:r>
    </w:p>
    <w:p w14:paraId="54335670" w14:textId="39668CD7" w:rsidR="00361235" w:rsidRPr="00FE4AC6" w:rsidRDefault="00F04140" w:rsidP="00FE4AC6">
      <w:pPr>
        <w:contextualSpacing/>
        <w:jc w:val="both"/>
        <w:rPr>
          <w:rStyle w:val="selectable"/>
          <w:color w:val="000000"/>
          <w:sz w:val="21"/>
          <w:szCs w:val="21"/>
        </w:rPr>
      </w:pPr>
      <w:r w:rsidRPr="00FE4AC6">
        <w:rPr>
          <w:rStyle w:val="selectable"/>
          <w:color w:val="000000"/>
          <w:sz w:val="21"/>
          <w:szCs w:val="21"/>
        </w:rPr>
        <w:t>[1]"</w:t>
      </w:r>
      <w:proofErr w:type="spellStart"/>
      <w:r w:rsidRPr="00FE4AC6">
        <w:rPr>
          <w:rStyle w:val="selectable"/>
          <w:color w:val="000000"/>
          <w:sz w:val="21"/>
          <w:szCs w:val="21"/>
        </w:rPr>
        <w:t>numpy.shape</w:t>
      </w:r>
      <w:proofErr w:type="spellEnd"/>
      <w:r w:rsidRPr="00FE4AC6">
        <w:rPr>
          <w:rStyle w:val="selectable"/>
          <w:color w:val="000000"/>
          <w:sz w:val="21"/>
          <w:szCs w:val="21"/>
        </w:rPr>
        <w:t xml:space="preserve"> — NumPy v1.20.dev0 Manual", </w:t>
      </w:r>
      <w:r w:rsidRPr="00FE4AC6">
        <w:rPr>
          <w:rStyle w:val="selectable"/>
          <w:i/>
          <w:iCs/>
          <w:color w:val="000000"/>
          <w:sz w:val="21"/>
          <w:szCs w:val="21"/>
        </w:rPr>
        <w:t>Numpy.org</w:t>
      </w:r>
      <w:r w:rsidRPr="00FE4AC6">
        <w:rPr>
          <w:rStyle w:val="selectable"/>
          <w:color w:val="000000"/>
          <w:sz w:val="21"/>
          <w:szCs w:val="21"/>
        </w:rPr>
        <w:t>, 2020. [Online]. Available: https://numpy.org/devdocs/reference/generated/numpy.shape.html. [Accessed: 31- Oct- 2020].</w:t>
      </w:r>
    </w:p>
    <w:p w14:paraId="75B765F3" w14:textId="45F74032" w:rsidR="004E10BE" w:rsidRPr="00FE4AC6" w:rsidRDefault="004E10BE" w:rsidP="00FE4AC6">
      <w:pPr>
        <w:contextualSpacing/>
        <w:jc w:val="both"/>
        <w:rPr>
          <w:rStyle w:val="selectable"/>
          <w:color w:val="000000"/>
          <w:sz w:val="21"/>
          <w:szCs w:val="21"/>
        </w:rPr>
      </w:pPr>
      <w:r w:rsidRPr="00FE4AC6">
        <w:rPr>
          <w:rStyle w:val="selectable"/>
          <w:color w:val="000000"/>
          <w:sz w:val="21"/>
          <w:szCs w:val="21"/>
        </w:rPr>
        <w:t>[2]"</w:t>
      </w:r>
      <w:proofErr w:type="spellStart"/>
      <w:r w:rsidRPr="00FE4AC6">
        <w:rPr>
          <w:rStyle w:val="selectable"/>
          <w:color w:val="000000"/>
          <w:sz w:val="21"/>
          <w:szCs w:val="21"/>
        </w:rPr>
        <w:t>numpy.ndarray.ndim</w:t>
      </w:r>
      <w:proofErr w:type="spellEnd"/>
      <w:r w:rsidRPr="00FE4AC6">
        <w:rPr>
          <w:rStyle w:val="selectable"/>
          <w:color w:val="000000"/>
          <w:sz w:val="21"/>
          <w:szCs w:val="21"/>
        </w:rPr>
        <w:t xml:space="preserve"> — NumPy v1.19 Manual", </w:t>
      </w:r>
      <w:r w:rsidRPr="00FE4AC6">
        <w:rPr>
          <w:rStyle w:val="selectable"/>
          <w:i/>
          <w:iCs/>
          <w:color w:val="000000"/>
          <w:sz w:val="21"/>
          <w:szCs w:val="21"/>
        </w:rPr>
        <w:t>Numpy.org</w:t>
      </w:r>
      <w:r w:rsidRPr="00FE4AC6">
        <w:rPr>
          <w:rStyle w:val="selectable"/>
          <w:color w:val="000000"/>
          <w:sz w:val="21"/>
          <w:szCs w:val="21"/>
        </w:rPr>
        <w:t>, 2020. [Online]. Available: https://numpy.org/doc/stable/reference/generated/numpy.ndarray.ndim.html. [Accessed: 31- Oct- 2020].</w:t>
      </w:r>
    </w:p>
    <w:p w14:paraId="1978A6F6" w14:textId="651DDEBF" w:rsidR="00E649D8" w:rsidRPr="00FE4AC6" w:rsidRDefault="00235EC1" w:rsidP="00FE4AC6">
      <w:pPr>
        <w:contextualSpacing/>
        <w:jc w:val="both"/>
        <w:rPr>
          <w:rStyle w:val="selectable"/>
          <w:color w:val="000000"/>
          <w:sz w:val="21"/>
          <w:szCs w:val="21"/>
        </w:rPr>
      </w:pPr>
      <w:r w:rsidRPr="00FE4AC6">
        <w:rPr>
          <w:rStyle w:val="selectable"/>
          <w:color w:val="000000"/>
          <w:sz w:val="21"/>
          <w:szCs w:val="21"/>
        </w:rPr>
        <w:t>[3]"</w:t>
      </w:r>
      <w:proofErr w:type="spellStart"/>
      <w:r w:rsidRPr="00FE4AC6">
        <w:rPr>
          <w:rStyle w:val="selectable"/>
          <w:color w:val="000000"/>
          <w:sz w:val="21"/>
          <w:szCs w:val="21"/>
        </w:rPr>
        <w:t>numpy.all</w:t>
      </w:r>
      <w:proofErr w:type="spellEnd"/>
      <w:r w:rsidRPr="00FE4AC6">
        <w:rPr>
          <w:rStyle w:val="selectable"/>
          <w:color w:val="000000"/>
          <w:sz w:val="21"/>
          <w:szCs w:val="21"/>
        </w:rPr>
        <w:t xml:space="preserve"> — NumPy v1.19 Manual", </w:t>
      </w:r>
      <w:r w:rsidRPr="00FE4AC6">
        <w:rPr>
          <w:rStyle w:val="selectable"/>
          <w:i/>
          <w:iCs/>
          <w:color w:val="000000"/>
          <w:sz w:val="21"/>
          <w:szCs w:val="21"/>
        </w:rPr>
        <w:t>Numpy.org</w:t>
      </w:r>
      <w:r w:rsidRPr="00FE4AC6">
        <w:rPr>
          <w:rStyle w:val="selectable"/>
          <w:color w:val="000000"/>
          <w:sz w:val="21"/>
          <w:szCs w:val="21"/>
        </w:rPr>
        <w:t>, 2020. [Online]. Available: https://numpy.org/doc/stable/reference/generated/numpy.all.html. [Accessed: 31- Oct- 2020].</w:t>
      </w:r>
    </w:p>
    <w:p w14:paraId="01236DFC" w14:textId="045FAA88" w:rsidR="00164D26" w:rsidRPr="00FE4AC6" w:rsidRDefault="00164D26" w:rsidP="00FE4AC6">
      <w:pPr>
        <w:contextualSpacing/>
        <w:jc w:val="both"/>
        <w:rPr>
          <w:rStyle w:val="selectable"/>
          <w:color w:val="000000"/>
          <w:sz w:val="21"/>
          <w:szCs w:val="21"/>
        </w:rPr>
      </w:pPr>
      <w:r w:rsidRPr="00FE4AC6">
        <w:rPr>
          <w:rStyle w:val="selectable"/>
          <w:color w:val="000000"/>
          <w:sz w:val="21"/>
          <w:szCs w:val="21"/>
        </w:rPr>
        <w:t>[4]"</w:t>
      </w:r>
      <w:proofErr w:type="spellStart"/>
      <w:r w:rsidRPr="00FE4AC6">
        <w:rPr>
          <w:rStyle w:val="selectable"/>
          <w:color w:val="000000"/>
          <w:sz w:val="21"/>
          <w:szCs w:val="21"/>
        </w:rPr>
        <w:t>numpy.identity</w:t>
      </w:r>
      <w:proofErr w:type="spellEnd"/>
      <w:r w:rsidRPr="00FE4AC6">
        <w:rPr>
          <w:rStyle w:val="selectable"/>
          <w:color w:val="000000"/>
          <w:sz w:val="21"/>
          <w:szCs w:val="21"/>
        </w:rPr>
        <w:t xml:space="preserve"> — NumPy v1.19 Manual", </w:t>
      </w:r>
      <w:r w:rsidRPr="00FE4AC6">
        <w:rPr>
          <w:rStyle w:val="selectable"/>
          <w:i/>
          <w:iCs/>
          <w:color w:val="000000"/>
          <w:sz w:val="21"/>
          <w:szCs w:val="21"/>
        </w:rPr>
        <w:t>Numpy.org</w:t>
      </w:r>
      <w:r w:rsidRPr="00FE4AC6">
        <w:rPr>
          <w:rStyle w:val="selectable"/>
          <w:color w:val="000000"/>
          <w:sz w:val="21"/>
          <w:szCs w:val="21"/>
        </w:rPr>
        <w:t>, 2020. [Online]. Available: https://numpy.org/doc/stable/reference/generated/numpy.identity.html. [Accessed: 31- Oct- 2020].</w:t>
      </w:r>
    </w:p>
    <w:p w14:paraId="050F257D" w14:textId="721F402A" w:rsidR="00CC20C8" w:rsidRPr="00FE4AC6" w:rsidRDefault="00FD397C" w:rsidP="00FE4AC6">
      <w:pPr>
        <w:contextualSpacing/>
        <w:jc w:val="both"/>
        <w:rPr>
          <w:rStyle w:val="selectable"/>
          <w:color w:val="000000"/>
          <w:sz w:val="21"/>
          <w:szCs w:val="21"/>
        </w:rPr>
      </w:pPr>
      <w:r w:rsidRPr="00FE4AC6">
        <w:rPr>
          <w:rStyle w:val="selectable"/>
          <w:color w:val="000000"/>
          <w:sz w:val="21"/>
          <w:szCs w:val="21"/>
        </w:rPr>
        <w:t>[</w:t>
      </w:r>
      <w:r w:rsidR="009917CC" w:rsidRPr="00FE4AC6">
        <w:rPr>
          <w:rStyle w:val="selectable"/>
          <w:color w:val="000000"/>
          <w:sz w:val="21"/>
          <w:szCs w:val="21"/>
        </w:rPr>
        <w:t>5</w:t>
      </w:r>
      <w:r w:rsidRPr="00FE4AC6">
        <w:rPr>
          <w:rStyle w:val="selectable"/>
          <w:color w:val="000000"/>
          <w:sz w:val="21"/>
          <w:szCs w:val="21"/>
        </w:rPr>
        <w:t>]"</w:t>
      </w:r>
      <w:proofErr w:type="spellStart"/>
      <w:r w:rsidRPr="00FE4AC6">
        <w:rPr>
          <w:rStyle w:val="selectable"/>
          <w:color w:val="000000"/>
          <w:sz w:val="21"/>
          <w:szCs w:val="21"/>
        </w:rPr>
        <w:t>numpy.zeros</w:t>
      </w:r>
      <w:proofErr w:type="spellEnd"/>
      <w:r w:rsidRPr="00FE4AC6">
        <w:rPr>
          <w:rStyle w:val="selectable"/>
          <w:color w:val="000000"/>
          <w:sz w:val="21"/>
          <w:szCs w:val="21"/>
        </w:rPr>
        <w:t xml:space="preserve"> — NumPy v1.19 Manual", </w:t>
      </w:r>
      <w:r w:rsidRPr="00FE4AC6">
        <w:rPr>
          <w:rStyle w:val="selectable"/>
          <w:i/>
          <w:iCs/>
          <w:color w:val="000000"/>
          <w:sz w:val="21"/>
          <w:szCs w:val="21"/>
        </w:rPr>
        <w:t>Numpy.org</w:t>
      </w:r>
      <w:r w:rsidRPr="00FE4AC6">
        <w:rPr>
          <w:rStyle w:val="selectable"/>
          <w:color w:val="000000"/>
          <w:sz w:val="21"/>
          <w:szCs w:val="21"/>
        </w:rPr>
        <w:t>, 2020. [Online]. Available: https://numpy.org/doc/stable/reference/generated/numpy.zeros.html. [Accessed: 31- Oct- 2020].</w:t>
      </w:r>
    </w:p>
    <w:p w14:paraId="1A8EA56D" w14:textId="0B08AF25" w:rsidR="009917CC" w:rsidRPr="00FE4AC6" w:rsidRDefault="009917CC" w:rsidP="00FE4AC6">
      <w:pPr>
        <w:contextualSpacing/>
        <w:jc w:val="both"/>
        <w:rPr>
          <w:rStyle w:val="selectable"/>
          <w:color w:val="000000"/>
          <w:sz w:val="21"/>
          <w:szCs w:val="21"/>
        </w:rPr>
      </w:pPr>
      <w:r w:rsidRPr="00FE4AC6">
        <w:rPr>
          <w:rStyle w:val="selectable"/>
          <w:color w:val="000000"/>
          <w:sz w:val="21"/>
          <w:szCs w:val="21"/>
        </w:rPr>
        <w:t>[6]"</w:t>
      </w:r>
      <w:proofErr w:type="spellStart"/>
      <w:r w:rsidRPr="00FE4AC6">
        <w:rPr>
          <w:rStyle w:val="selectable"/>
          <w:color w:val="000000"/>
          <w:sz w:val="21"/>
          <w:szCs w:val="21"/>
        </w:rPr>
        <w:t>numpy.ones</w:t>
      </w:r>
      <w:proofErr w:type="spellEnd"/>
      <w:r w:rsidRPr="00FE4AC6">
        <w:rPr>
          <w:rStyle w:val="selectable"/>
          <w:color w:val="000000"/>
          <w:sz w:val="21"/>
          <w:szCs w:val="21"/>
        </w:rPr>
        <w:t xml:space="preserve"> — NumPy v1.19 Manual", </w:t>
      </w:r>
      <w:r w:rsidRPr="00FE4AC6">
        <w:rPr>
          <w:rStyle w:val="selectable"/>
          <w:i/>
          <w:iCs/>
          <w:color w:val="000000"/>
          <w:sz w:val="21"/>
          <w:szCs w:val="21"/>
        </w:rPr>
        <w:t>Numpy.org</w:t>
      </w:r>
      <w:r w:rsidRPr="00FE4AC6">
        <w:rPr>
          <w:rStyle w:val="selectable"/>
          <w:color w:val="000000"/>
          <w:sz w:val="21"/>
          <w:szCs w:val="21"/>
        </w:rPr>
        <w:t>, 2020. [Online]. Available: https://numpy.org/doc/stable/reference/generated/numpy.ones.html. [Accessed: 31- Oct- 2020].</w:t>
      </w:r>
    </w:p>
    <w:p w14:paraId="4B92C453" w14:textId="33004551" w:rsidR="00A62BB8" w:rsidRPr="00FE4AC6" w:rsidRDefault="00A62BB8" w:rsidP="00FE4AC6">
      <w:pPr>
        <w:contextualSpacing/>
        <w:jc w:val="both"/>
        <w:rPr>
          <w:rStyle w:val="selectable"/>
          <w:color w:val="000000"/>
          <w:sz w:val="21"/>
          <w:szCs w:val="21"/>
        </w:rPr>
      </w:pPr>
      <w:r w:rsidRPr="00FE4AC6">
        <w:rPr>
          <w:rStyle w:val="selectable"/>
          <w:color w:val="000000"/>
          <w:sz w:val="21"/>
          <w:szCs w:val="21"/>
        </w:rPr>
        <w:t>[7]"</w:t>
      </w:r>
      <w:proofErr w:type="spellStart"/>
      <w:r w:rsidRPr="00FE4AC6">
        <w:rPr>
          <w:rStyle w:val="selectable"/>
          <w:color w:val="000000"/>
          <w:sz w:val="21"/>
          <w:szCs w:val="21"/>
        </w:rPr>
        <w:t>numpy.array_equal</w:t>
      </w:r>
      <w:proofErr w:type="spellEnd"/>
      <w:r w:rsidRPr="00FE4AC6">
        <w:rPr>
          <w:rStyle w:val="selectable"/>
          <w:color w:val="000000"/>
          <w:sz w:val="21"/>
          <w:szCs w:val="21"/>
        </w:rPr>
        <w:t xml:space="preserve"> — NumPy v1.19 Manual", </w:t>
      </w:r>
      <w:r w:rsidRPr="00FE4AC6">
        <w:rPr>
          <w:rStyle w:val="selectable"/>
          <w:i/>
          <w:iCs/>
          <w:color w:val="000000"/>
          <w:sz w:val="21"/>
          <w:szCs w:val="21"/>
        </w:rPr>
        <w:t>Numpy.org</w:t>
      </w:r>
      <w:r w:rsidRPr="00FE4AC6">
        <w:rPr>
          <w:rStyle w:val="selectable"/>
          <w:color w:val="000000"/>
          <w:sz w:val="21"/>
          <w:szCs w:val="21"/>
        </w:rPr>
        <w:t>, 2020. [Online]. Available: https://numpy.org/doc/stable/reference/generated/numpy.array_equal.html. [Accessed: 01- Nov- 2020].</w:t>
      </w:r>
    </w:p>
    <w:p w14:paraId="2C70128A" w14:textId="4BBFD6DE" w:rsidR="009D6129" w:rsidRPr="00FE4AC6" w:rsidRDefault="009D6129" w:rsidP="00FE4AC6">
      <w:pPr>
        <w:contextualSpacing/>
        <w:jc w:val="both"/>
        <w:rPr>
          <w:rStyle w:val="selectable"/>
          <w:color w:val="000000"/>
          <w:sz w:val="21"/>
          <w:szCs w:val="21"/>
        </w:rPr>
      </w:pPr>
      <w:r w:rsidRPr="00FE4AC6">
        <w:rPr>
          <w:rStyle w:val="selectable"/>
          <w:color w:val="000000"/>
          <w:sz w:val="21"/>
          <w:szCs w:val="21"/>
        </w:rPr>
        <w:t>[8]"</w:t>
      </w:r>
      <w:proofErr w:type="spellStart"/>
      <w:r w:rsidRPr="00FE4AC6">
        <w:rPr>
          <w:rStyle w:val="selectable"/>
          <w:color w:val="000000"/>
          <w:sz w:val="21"/>
          <w:szCs w:val="21"/>
        </w:rPr>
        <w:t>numpy.sum</w:t>
      </w:r>
      <w:proofErr w:type="spellEnd"/>
      <w:r w:rsidRPr="00FE4AC6">
        <w:rPr>
          <w:rStyle w:val="selectable"/>
          <w:color w:val="000000"/>
          <w:sz w:val="21"/>
          <w:szCs w:val="21"/>
        </w:rPr>
        <w:t xml:space="preserve"> — NumPy v1.19 Manual", </w:t>
      </w:r>
      <w:r w:rsidRPr="00FE4AC6">
        <w:rPr>
          <w:rStyle w:val="selectable"/>
          <w:i/>
          <w:iCs/>
          <w:color w:val="000000"/>
          <w:sz w:val="21"/>
          <w:szCs w:val="21"/>
        </w:rPr>
        <w:t>Numpy.org</w:t>
      </w:r>
      <w:r w:rsidRPr="00FE4AC6">
        <w:rPr>
          <w:rStyle w:val="selectable"/>
          <w:color w:val="000000"/>
          <w:sz w:val="21"/>
          <w:szCs w:val="21"/>
        </w:rPr>
        <w:t>, 2020. [Online]. Available: https://numpy.org/doc/stable/reference/generated/numpy.sum.html. [Accessed: 01- Nov- 2020].</w:t>
      </w:r>
    </w:p>
    <w:p w14:paraId="19A2CE54" w14:textId="7263C728" w:rsidR="00FE4AC6" w:rsidRDefault="00FE4AC6" w:rsidP="00FE4AC6">
      <w:pPr>
        <w:contextualSpacing/>
        <w:jc w:val="both"/>
        <w:rPr>
          <w:rStyle w:val="selectable"/>
          <w:color w:val="000000"/>
          <w:sz w:val="21"/>
          <w:szCs w:val="21"/>
        </w:rPr>
      </w:pPr>
      <w:r w:rsidRPr="00FE4AC6">
        <w:rPr>
          <w:rStyle w:val="selectable"/>
          <w:color w:val="000000"/>
          <w:sz w:val="21"/>
          <w:szCs w:val="21"/>
        </w:rPr>
        <w:t>[9]"</w:t>
      </w:r>
      <w:proofErr w:type="spellStart"/>
      <w:r w:rsidRPr="00FE4AC6">
        <w:rPr>
          <w:rStyle w:val="selectable"/>
          <w:color w:val="000000"/>
          <w:sz w:val="21"/>
          <w:szCs w:val="21"/>
        </w:rPr>
        <w:t>numpy.multiply</w:t>
      </w:r>
      <w:proofErr w:type="spellEnd"/>
      <w:r w:rsidRPr="00FE4AC6">
        <w:rPr>
          <w:rStyle w:val="selectable"/>
          <w:color w:val="000000"/>
          <w:sz w:val="21"/>
          <w:szCs w:val="21"/>
        </w:rPr>
        <w:t xml:space="preserve"> — NumPy v1.19 Manual", </w:t>
      </w:r>
      <w:r w:rsidRPr="00FE4AC6">
        <w:rPr>
          <w:rStyle w:val="selectable"/>
          <w:i/>
          <w:iCs/>
          <w:color w:val="000000"/>
          <w:sz w:val="21"/>
          <w:szCs w:val="21"/>
        </w:rPr>
        <w:t>Numpy.org</w:t>
      </w:r>
      <w:r w:rsidRPr="00FE4AC6">
        <w:rPr>
          <w:rStyle w:val="selectable"/>
          <w:color w:val="000000"/>
          <w:sz w:val="21"/>
          <w:szCs w:val="21"/>
        </w:rPr>
        <w:t>, 2020. [Online]. Available: https://numpy.org/doc/stable/reference/generated/numpy.multiply.html. [Accessed: 01- Nov- 2020].</w:t>
      </w:r>
    </w:p>
    <w:p w14:paraId="78DC514C" w14:textId="29440D1F" w:rsidR="00C66873" w:rsidRDefault="00C66873" w:rsidP="00FE4AC6">
      <w:pPr>
        <w:contextualSpacing/>
        <w:jc w:val="both"/>
        <w:rPr>
          <w:rStyle w:val="selectable"/>
          <w:color w:val="000000"/>
          <w:sz w:val="21"/>
          <w:szCs w:val="21"/>
        </w:rPr>
      </w:pPr>
      <w:r w:rsidRPr="00C66873">
        <w:rPr>
          <w:rStyle w:val="selectable"/>
          <w:color w:val="000000"/>
          <w:sz w:val="21"/>
          <w:szCs w:val="21"/>
        </w:rPr>
        <w:t>[1</w:t>
      </w:r>
      <w:r>
        <w:rPr>
          <w:rStyle w:val="selectable"/>
          <w:color w:val="000000"/>
          <w:sz w:val="21"/>
          <w:szCs w:val="21"/>
        </w:rPr>
        <w:t>0</w:t>
      </w:r>
      <w:r w:rsidRPr="00C66873">
        <w:rPr>
          <w:rStyle w:val="selectable"/>
          <w:color w:val="000000"/>
          <w:sz w:val="21"/>
          <w:szCs w:val="21"/>
        </w:rPr>
        <w:t xml:space="preserve">]"Large Scale Matrix Analysis and Inference", </w:t>
      </w:r>
      <w:r w:rsidRPr="00C66873">
        <w:rPr>
          <w:rStyle w:val="selectable"/>
          <w:i/>
          <w:iCs/>
          <w:color w:val="000000"/>
          <w:sz w:val="21"/>
          <w:szCs w:val="21"/>
        </w:rPr>
        <w:t>Stanford.edu</w:t>
      </w:r>
      <w:r w:rsidRPr="00C66873">
        <w:rPr>
          <w:rStyle w:val="selectable"/>
          <w:color w:val="000000"/>
          <w:sz w:val="21"/>
          <w:szCs w:val="21"/>
        </w:rPr>
        <w:t>, 2020. [Online]. Available: https://stanford.edu/~rezab/nips2013workshop/. [Accessed: 01- Nov- 2020].</w:t>
      </w:r>
    </w:p>
    <w:p w14:paraId="32B83721" w14:textId="22579E02" w:rsidR="00375C1A" w:rsidRPr="00375C1A" w:rsidRDefault="00375C1A" w:rsidP="00FE4AC6">
      <w:pPr>
        <w:contextualSpacing/>
        <w:jc w:val="both"/>
        <w:rPr>
          <w:rStyle w:val="selectable"/>
          <w:color w:val="000000"/>
          <w:sz w:val="21"/>
          <w:szCs w:val="21"/>
        </w:rPr>
      </w:pPr>
      <w:r w:rsidRPr="00375C1A">
        <w:rPr>
          <w:rStyle w:val="selectable"/>
          <w:color w:val="000000"/>
          <w:sz w:val="21"/>
          <w:szCs w:val="21"/>
        </w:rPr>
        <w:t>[1</w:t>
      </w:r>
      <w:r>
        <w:rPr>
          <w:rStyle w:val="selectable"/>
          <w:color w:val="000000"/>
          <w:sz w:val="21"/>
          <w:szCs w:val="21"/>
        </w:rPr>
        <w:t>1</w:t>
      </w:r>
      <w:r w:rsidRPr="00375C1A">
        <w:rPr>
          <w:rStyle w:val="selectable"/>
          <w:color w:val="000000"/>
          <w:sz w:val="21"/>
          <w:szCs w:val="21"/>
        </w:rPr>
        <w:t>]</w:t>
      </w:r>
      <w:r w:rsidRPr="00375C1A">
        <w:rPr>
          <w:rStyle w:val="selectable"/>
          <w:i/>
          <w:iCs/>
          <w:color w:val="000000"/>
          <w:sz w:val="21"/>
          <w:szCs w:val="21"/>
        </w:rPr>
        <w:t>Repository.ruforum.org</w:t>
      </w:r>
      <w:r w:rsidRPr="00375C1A">
        <w:rPr>
          <w:rStyle w:val="selectable"/>
          <w:color w:val="000000"/>
          <w:sz w:val="21"/>
          <w:szCs w:val="21"/>
        </w:rPr>
        <w:t>, 2020. [Online]. Available: https://repository.ruforum.org/system/tdf/Introduction%20to%20the%20%20Policy%20analysis%20Matrix%20by%20Scott%20Pearson.pdf?file=1&amp;type=node&amp;id=33614&amp;force=. [Accessed: 01- Nov- 2020].</w:t>
      </w:r>
    </w:p>
    <w:p w14:paraId="6733DC2E" w14:textId="3BCDAB6D" w:rsidR="00A62BB8" w:rsidRDefault="00A62BB8" w:rsidP="00B66FB9">
      <w:pPr>
        <w:contextualSpacing/>
        <w:rPr>
          <w:sz w:val="21"/>
        </w:rPr>
      </w:pPr>
    </w:p>
    <w:p w14:paraId="5C365A6C" w14:textId="2C37DBAB" w:rsidR="00BA175F" w:rsidRDefault="00BA175F" w:rsidP="00B66FB9">
      <w:pPr>
        <w:contextualSpacing/>
        <w:rPr>
          <w:sz w:val="21"/>
        </w:rPr>
      </w:pPr>
    </w:p>
    <w:p w14:paraId="75F30151" w14:textId="0686643C" w:rsidR="00BA175F" w:rsidRDefault="00BA175F" w:rsidP="00B66FB9">
      <w:pPr>
        <w:contextualSpacing/>
        <w:rPr>
          <w:sz w:val="21"/>
        </w:rPr>
      </w:pPr>
    </w:p>
    <w:p w14:paraId="6CC0032C" w14:textId="1D46A3BA" w:rsidR="00BA175F" w:rsidRDefault="00BA175F" w:rsidP="00B66FB9">
      <w:pPr>
        <w:contextualSpacing/>
        <w:rPr>
          <w:sz w:val="21"/>
        </w:rPr>
      </w:pPr>
    </w:p>
    <w:p w14:paraId="3A03CA0C" w14:textId="3E6B0008" w:rsidR="00BA175F" w:rsidRDefault="00BA175F" w:rsidP="00B66FB9">
      <w:pPr>
        <w:contextualSpacing/>
        <w:rPr>
          <w:sz w:val="21"/>
        </w:rPr>
      </w:pPr>
    </w:p>
    <w:p w14:paraId="29ED0C4C" w14:textId="05FD8DD7" w:rsidR="00BA175F" w:rsidRDefault="00BA175F" w:rsidP="00B66FB9">
      <w:pPr>
        <w:contextualSpacing/>
        <w:rPr>
          <w:sz w:val="21"/>
        </w:rPr>
      </w:pPr>
    </w:p>
    <w:p w14:paraId="6B37167E" w14:textId="3B66D21D" w:rsidR="00BA175F" w:rsidRDefault="00BA175F" w:rsidP="00B66FB9">
      <w:pPr>
        <w:contextualSpacing/>
        <w:rPr>
          <w:sz w:val="21"/>
        </w:rPr>
      </w:pPr>
    </w:p>
    <w:p w14:paraId="72978391" w14:textId="399F3422" w:rsidR="00BA175F" w:rsidRDefault="00BA175F" w:rsidP="00B66FB9">
      <w:pPr>
        <w:contextualSpacing/>
        <w:rPr>
          <w:sz w:val="21"/>
        </w:rPr>
      </w:pPr>
    </w:p>
    <w:p w14:paraId="2B9FC9E7" w14:textId="2C117CAF" w:rsidR="00BA175F" w:rsidRDefault="00BA175F" w:rsidP="00B66FB9">
      <w:pPr>
        <w:contextualSpacing/>
        <w:rPr>
          <w:sz w:val="21"/>
        </w:rPr>
      </w:pPr>
    </w:p>
    <w:p w14:paraId="35E91047" w14:textId="4922514E" w:rsidR="00BA175F" w:rsidRDefault="00BA175F" w:rsidP="00B66FB9">
      <w:pPr>
        <w:contextualSpacing/>
        <w:rPr>
          <w:sz w:val="21"/>
        </w:rPr>
      </w:pPr>
    </w:p>
    <w:p w14:paraId="4495EB30" w14:textId="466C5FB6" w:rsidR="00BA175F" w:rsidRDefault="00BA175F" w:rsidP="00B66FB9">
      <w:pPr>
        <w:contextualSpacing/>
        <w:rPr>
          <w:sz w:val="21"/>
        </w:rPr>
      </w:pPr>
    </w:p>
    <w:p w14:paraId="46A0A9B3" w14:textId="1C9B170A" w:rsidR="00BA175F" w:rsidRDefault="00BA175F" w:rsidP="00B66FB9">
      <w:pPr>
        <w:contextualSpacing/>
        <w:rPr>
          <w:sz w:val="21"/>
        </w:rPr>
      </w:pPr>
    </w:p>
    <w:p w14:paraId="04CF9A67" w14:textId="2B6304A3" w:rsidR="00BA175F" w:rsidRDefault="00BA175F" w:rsidP="00B66FB9">
      <w:pPr>
        <w:contextualSpacing/>
        <w:rPr>
          <w:sz w:val="21"/>
        </w:rPr>
      </w:pPr>
    </w:p>
    <w:p w14:paraId="23384367" w14:textId="77777777" w:rsidR="00BA175F" w:rsidRDefault="00BA175F" w:rsidP="00BA175F">
      <w:pPr>
        <w:jc w:val="center"/>
        <w:rPr>
          <w:rStyle w:val="selectable"/>
          <w:b/>
          <w:bCs/>
          <w:color w:val="000000"/>
          <w:sz w:val="36"/>
          <w:szCs w:val="36"/>
        </w:rPr>
      </w:pPr>
      <w:r w:rsidRPr="0048231B">
        <w:rPr>
          <w:rStyle w:val="selectable"/>
          <w:b/>
          <w:bCs/>
          <w:color w:val="000000"/>
          <w:sz w:val="36"/>
          <w:szCs w:val="36"/>
        </w:rPr>
        <w:lastRenderedPageBreak/>
        <w:t>Appendix</w:t>
      </w:r>
    </w:p>
    <w:p w14:paraId="10B5A2EE" w14:textId="13B11BFF" w:rsidR="00BA175F" w:rsidRPr="00BA175F" w:rsidRDefault="00BA175F" w:rsidP="00BA175F">
      <w:pPr>
        <w:contextualSpacing/>
        <w:jc w:val="both"/>
      </w:pPr>
      <w:r>
        <w:tab/>
      </w:r>
      <w:r w:rsidR="00FB74E0">
        <w:t>This is the GitHub Repository</w:t>
      </w:r>
      <w:r w:rsidR="00BA14F9">
        <w:t xml:space="preserve"> </w:t>
      </w:r>
      <w:r w:rsidR="00BA14F9" w:rsidRPr="00BA14F9">
        <w:t>https://github.com/RovilSurioJr/Laboratory-6</w:t>
      </w:r>
    </w:p>
    <w:sectPr w:rsidR="00BA175F" w:rsidRPr="00BA175F" w:rsidSect="00244CCD">
      <w:footerReference w:type="default" r:id="rId14"/>
      <w:headerReference w:type="first" r:id="rId15"/>
      <w:footerReference w:type="first" r:id="rId16"/>
      <w:pgSz w:w="11906" w:h="16838" w:code="9"/>
      <w:pgMar w:top="1497" w:right="1440" w:bottom="1440" w:left="1440" w:header="720" w:footer="576" w:gutter="0"/>
      <w:pgNumType w:start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07678C" w14:textId="77777777" w:rsidR="00F949C0" w:rsidRDefault="00F949C0" w:rsidP="00244CCD">
      <w:pPr>
        <w:spacing w:line="240" w:lineRule="auto"/>
      </w:pPr>
      <w:r>
        <w:separator/>
      </w:r>
    </w:p>
  </w:endnote>
  <w:endnote w:type="continuationSeparator" w:id="0">
    <w:p w14:paraId="7EAB8269" w14:textId="77777777" w:rsidR="00F949C0" w:rsidRDefault="00F949C0" w:rsidP="00244CC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08846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04F277" w14:textId="77777777" w:rsidR="00244CCD" w:rsidRDefault="00244CCD">
        <w:pPr>
          <w:pStyle w:val="Footer"/>
          <w:jc w:val="center"/>
        </w:pPr>
        <w:r w:rsidRPr="00244CCD">
          <w:rPr>
            <w:noProof/>
          </w:rPr>
          <mc:AlternateContent>
            <mc:Choice Requires="wps">
              <w:drawing>
                <wp:anchor distT="0" distB="0" distL="114300" distR="114300" simplePos="0" relativeHeight="251674624" behindDoc="0" locked="0" layoutInCell="1" allowOverlap="1" wp14:anchorId="236CF7CD" wp14:editId="266B3825">
                  <wp:simplePos x="0" y="0"/>
                  <wp:positionH relativeFrom="margin">
                    <wp:posOffset>930910</wp:posOffset>
                  </wp:positionH>
                  <wp:positionV relativeFrom="paragraph">
                    <wp:posOffset>9904095</wp:posOffset>
                  </wp:positionV>
                  <wp:extent cx="5692391" cy="0"/>
                  <wp:effectExtent l="0" t="19050" r="22860" b="19050"/>
                  <wp:wrapNone/>
                  <wp:docPr id="18" name="Straight Connector 18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692391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0066FF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line w14:anchorId="4226E609" id="Straight Connector 18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73.3pt,779.85pt" to="521.5pt,77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" strokecolor="#06f" strokeweight="3pt">
                  <v:stroke joinstyle="miter"/>
                  <w10:wrap anchorx="margin"/>
                </v:line>
              </w:pict>
            </mc:Fallback>
          </mc:AlternateContent>
        </w:r>
        <w:r w:rsidRPr="00244CCD">
          <w:rPr>
            <w:noProof/>
          </w:rPr>
          <mc:AlternateContent>
            <mc:Choice Requires="wps">
              <w:drawing>
                <wp:anchor distT="0" distB="0" distL="114300" distR="114300" simplePos="0" relativeHeight="251675648" behindDoc="0" locked="0" layoutInCell="1" allowOverlap="1" wp14:anchorId="7A55BC44" wp14:editId="46247693">
                  <wp:simplePos x="0" y="0"/>
                  <wp:positionH relativeFrom="margin">
                    <wp:posOffset>930910</wp:posOffset>
                  </wp:positionH>
                  <wp:positionV relativeFrom="paragraph">
                    <wp:posOffset>9961245</wp:posOffset>
                  </wp:positionV>
                  <wp:extent cx="5692391" cy="0"/>
                  <wp:effectExtent l="0" t="19050" r="22860" b="19050"/>
                  <wp:wrapNone/>
                  <wp:docPr id="19" name="Straight Connector 1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692391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FF66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line w14:anchorId="1F4878C3" id="Straight Connector 19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73.3pt,784.35pt" to="521.5pt,78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" strokecolor="#f60" strokeweight="3pt">
                  <v:stroke joinstyle="miter"/>
                  <w10:wrap anchorx="margin"/>
                </v:line>
              </w:pict>
            </mc:Fallback>
          </mc:AlternateConten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B5CE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AD679AC" w14:textId="77777777" w:rsidR="006A4D8E" w:rsidRDefault="00F949C0" w:rsidP="00633DD1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BF2BE3" w14:textId="77777777" w:rsidR="00705119" w:rsidRDefault="00244CC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6D3D4F05" wp14:editId="640D59C4">
              <wp:simplePos x="0" y="0"/>
              <wp:positionH relativeFrom="margin">
                <wp:align>right</wp:align>
              </wp:positionH>
              <wp:positionV relativeFrom="paragraph">
                <wp:posOffset>-121526</wp:posOffset>
              </wp:positionV>
              <wp:extent cx="5692391" cy="0"/>
              <wp:effectExtent l="0" t="19050" r="2286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92391" cy="0"/>
                      </a:xfrm>
                      <a:prstGeom prst="line">
                        <a:avLst/>
                      </a:prstGeom>
                      <a:ln w="38100">
                        <a:solidFill>
                          <a:srgbClr val="FF66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A7996C9" id="Straight Connector 13" o:spid="_x0000_s1026" style="position:absolute;z-index:25166950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397pt,-9.55pt" to="845.2pt,-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" strokecolor="#f60" strokeweight="3pt">
              <v:stroke joinstyle="miter"/>
              <w10:wrap anchorx="margin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211C9779" wp14:editId="60EBC855">
              <wp:simplePos x="0" y="0"/>
              <wp:positionH relativeFrom="margin">
                <wp:align>right</wp:align>
              </wp:positionH>
              <wp:positionV relativeFrom="paragraph">
                <wp:posOffset>-178749</wp:posOffset>
              </wp:positionV>
              <wp:extent cx="5692391" cy="0"/>
              <wp:effectExtent l="0" t="19050" r="22860" b="1905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92391" cy="0"/>
                      </a:xfrm>
                      <a:prstGeom prst="line">
                        <a:avLst/>
                      </a:prstGeom>
                      <a:ln w="38100">
                        <a:solidFill>
                          <a:srgbClr val="0066F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DF83C55" id="Straight Connector 12" o:spid="_x0000_s1026" style="position:absolute;z-index:251667456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397pt,-14.05pt" to="845.2pt,-1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" strokecolor="#06f" strokeweight="3pt">
              <v:stroke joinstyle="miter"/>
              <w10:wrap anchorx="margin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A72C61" w14:textId="77777777" w:rsidR="00F949C0" w:rsidRDefault="00F949C0" w:rsidP="00244CCD">
      <w:pPr>
        <w:spacing w:line="240" w:lineRule="auto"/>
      </w:pPr>
      <w:r>
        <w:separator/>
      </w:r>
    </w:p>
  </w:footnote>
  <w:footnote w:type="continuationSeparator" w:id="0">
    <w:p w14:paraId="52D1B233" w14:textId="77777777" w:rsidR="00F949C0" w:rsidRDefault="00F949C0" w:rsidP="00244CC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3"/>
      <w:tblW w:w="9350" w:type="dxa"/>
      <w:jc w:val="center"/>
      <w:tblLook w:val="04A0" w:firstRow="1" w:lastRow="0" w:firstColumn="1" w:lastColumn="0" w:noHBand="0" w:noVBand="1"/>
    </w:tblPr>
    <w:tblGrid>
      <w:gridCol w:w="9350"/>
    </w:tblGrid>
    <w:tr w:rsidR="00705119" w:rsidRPr="006230BD" w14:paraId="4E99B126" w14:textId="77777777">
      <w:trPr>
        <w:jc w:val="center"/>
      </w:trPr>
      <w:tc>
        <w:tcPr>
          <w:tcW w:w="9350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4883B5E5" w14:textId="77777777" w:rsidR="00705119" w:rsidRPr="00EA55B5" w:rsidRDefault="00DA3593" w:rsidP="00244CCD">
          <w:pPr>
            <w:spacing w:line="240" w:lineRule="auto"/>
            <w:jc w:val="center"/>
            <w:rPr>
              <w:sz w:val="28"/>
              <w:szCs w:val="32"/>
            </w:rPr>
          </w:pPr>
          <w:r w:rsidRPr="00EA55B5">
            <w:rPr>
              <w:rFonts w:eastAsia="Calibri"/>
              <w:noProof/>
              <w:sz w:val="32"/>
              <w:szCs w:val="32"/>
              <w:lang w:eastAsia="zh-CN"/>
            </w:rPr>
            <w:drawing>
              <wp:anchor distT="0" distB="0" distL="0" distR="0" simplePos="0" relativeHeight="251664384" behindDoc="1" locked="0" layoutInCell="1" allowOverlap="1" wp14:anchorId="78F0F571" wp14:editId="4F04DD25">
                <wp:simplePos x="0" y="0"/>
                <wp:positionH relativeFrom="rightMargin">
                  <wp:posOffset>-699770</wp:posOffset>
                </wp:positionH>
                <wp:positionV relativeFrom="paragraph">
                  <wp:posOffset>0</wp:posOffset>
                </wp:positionV>
                <wp:extent cx="768485" cy="914400"/>
                <wp:effectExtent l="0" t="0" r="0" b="0"/>
                <wp:wrapThrough wrapText="bothSides">
                  <wp:wrapPolygon edited="0">
                    <wp:start x="0" y="0"/>
                    <wp:lineTo x="0" y="21150"/>
                    <wp:lineTo x="20886" y="21150"/>
                    <wp:lineTo x="20886" y="0"/>
                    <wp:lineTo x="0" y="0"/>
                  </wp:wrapPolygon>
                </wp:wrapThrough>
                <wp:docPr id="10" name="Image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8485" cy="914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EA55B5">
            <w:rPr>
              <w:rFonts w:eastAsia="Calibri"/>
              <w:noProof/>
              <w:sz w:val="32"/>
              <w:szCs w:val="32"/>
              <w:lang w:eastAsia="zh-CN"/>
            </w:rPr>
            <w:drawing>
              <wp:anchor distT="0" distB="0" distL="0" distR="0" simplePos="0" relativeHeight="251663360" behindDoc="0" locked="0" layoutInCell="1" allowOverlap="1" wp14:anchorId="08A4C044" wp14:editId="3370B2CA">
                <wp:simplePos x="0" y="0"/>
                <wp:positionH relativeFrom="leftMargin">
                  <wp:align>left</wp:align>
                </wp:positionH>
                <wp:positionV relativeFrom="paragraph">
                  <wp:posOffset>0</wp:posOffset>
                </wp:positionV>
                <wp:extent cx="914400" cy="914400"/>
                <wp:effectExtent l="0" t="0" r="0" b="0"/>
                <wp:wrapThrough wrapText="bothSides">
                  <wp:wrapPolygon edited="0">
                    <wp:start x="7650" y="0"/>
                    <wp:lineTo x="4950" y="450"/>
                    <wp:lineTo x="0" y="5400"/>
                    <wp:lineTo x="0" y="16200"/>
                    <wp:lineTo x="5400" y="21150"/>
                    <wp:lineTo x="7200" y="21150"/>
                    <wp:lineTo x="13950" y="21150"/>
                    <wp:lineTo x="15750" y="21150"/>
                    <wp:lineTo x="21150" y="16200"/>
                    <wp:lineTo x="21150" y="5400"/>
                    <wp:lineTo x="16650" y="900"/>
                    <wp:lineTo x="13500" y="0"/>
                    <wp:lineTo x="7650" y="0"/>
                  </wp:wrapPolygon>
                </wp:wrapThrough>
                <wp:docPr id="11" name="Image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EA55B5">
            <w:rPr>
              <w:sz w:val="32"/>
              <w:szCs w:val="32"/>
            </w:rPr>
            <w:t>A</w:t>
          </w:r>
          <w:r w:rsidRPr="00EA55B5">
            <w:rPr>
              <w:sz w:val="28"/>
              <w:szCs w:val="32"/>
            </w:rPr>
            <w:t>damson University</w:t>
          </w:r>
        </w:p>
        <w:p w14:paraId="7FE5E3DC" w14:textId="77777777" w:rsidR="00705119" w:rsidRPr="00EA55B5" w:rsidRDefault="00DA3593" w:rsidP="00244CCD">
          <w:pPr>
            <w:spacing w:line="240" w:lineRule="auto"/>
            <w:jc w:val="center"/>
            <w:rPr>
              <w:sz w:val="28"/>
              <w:szCs w:val="32"/>
            </w:rPr>
          </w:pPr>
          <w:r w:rsidRPr="00EA55B5">
            <w:rPr>
              <w:sz w:val="28"/>
              <w:szCs w:val="32"/>
            </w:rPr>
            <w:t>College of Engineering</w:t>
          </w:r>
        </w:p>
        <w:p w14:paraId="31636EAD" w14:textId="77777777" w:rsidR="00705119" w:rsidRPr="00244CCD" w:rsidRDefault="00DA3593" w:rsidP="00244CCD">
          <w:pPr>
            <w:spacing w:line="240" w:lineRule="auto"/>
            <w:jc w:val="center"/>
            <w:rPr>
              <w:sz w:val="28"/>
              <w:szCs w:val="32"/>
            </w:rPr>
          </w:pPr>
          <w:r w:rsidRPr="00EA55B5">
            <w:rPr>
              <w:sz w:val="28"/>
              <w:szCs w:val="32"/>
            </w:rPr>
            <w:t>Computer Engineering Department</w:t>
          </w:r>
        </w:p>
      </w:tc>
    </w:tr>
  </w:tbl>
  <w:p w14:paraId="792DD186" w14:textId="77777777" w:rsidR="00705119" w:rsidRPr="006230BD" w:rsidRDefault="00244CCD" w:rsidP="00FE21E8">
    <w:pPr>
      <w:pStyle w:val="Header"/>
      <w:tabs>
        <w:tab w:val="center" w:pos="4680"/>
      </w:tabs>
      <w:rPr>
        <w:sz w:val="32"/>
        <w:szCs w:val="32"/>
      </w:rPr>
    </w:pPr>
    <w:r>
      <w:rPr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205EB259" wp14:editId="6BECCEDB">
              <wp:simplePos x="0" y="0"/>
              <wp:positionH relativeFrom="column">
                <wp:posOffset>63236</wp:posOffset>
              </wp:positionH>
              <wp:positionV relativeFrom="paragraph">
                <wp:posOffset>206623</wp:posOffset>
              </wp:positionV>
              <wp:extent cx="5760720" cy="0"/>
              <wp:effectExtent l="0" t="19050" r="30480" b="1905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6072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6699F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272AF74" id="Straight Connector 15" o:spid="_x0000_s1026" style="position:absolute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pt,16.25pt" to="458.6pt,1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" strokecolor="#69f" strokeweight="2.25pt">
              <v:stroke joinstyle="miter"/>
            </v:line>
          </w:pict>
        </mc:Fallback>
      </mc:AlternateContent>
    </w:r>
    <w:r>
      <w:rPr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62950EC3" wp14:editId="0B6447A1">
              <wp:simplePos x="0" y="0"/>
              <wp:positionH relativeFrom="column">
                <wp:posOffset>53340</wp:posOffset>
              </wp:positionH>
              <wp:positionV relativeFrom="paragraph">
                <wp:posOffset>149225</wp:posOffset>
              </wp:positionV>
              <wp:extent cx="5760720" cy="0"/>
              <wp:effectExtent l="0" t="19050" r="30480" b="19050"/>
              <wp:wrapNone/>
              <wp:docPr id="14" name="Straight Connector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6072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FF99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ABF5150" id="Straight Connector 14" o:spid="_x0000_s1026" style="position:absolute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.2pt,11.75pt" to="457.8pt,1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" strokecolor="#f96" strokeweight="2.2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5A71823"/>
    <w:multiLevelType w:val="hybridMultilevel"/>
    <w:tmpl w:val="698C76B4"/>
    <w:lvl w:ilvl="0" w:tplc="17B8609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B21AA1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2" w15:restartNumberingAfterBreak="0">
    <w:nsid w:val="761961B3"/>
    <w:multiLevelType w:val="hybridMultilevel"/>
    <w:tmpl w:val="C9846E4A"/>
    <w:lvl w:ilvl="0" w:tplc="17B8609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4"/>
  <w:hideSpellingErrors/>
  <w:hideGrammaticalErrors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ztjQxMjO2MDU1MrBQ0lEKTi0uzszPAykwrQUA8bgTYiwAAAA="/>
  </w:docVars>
  <w:rsids>
    <w:rsidRoot w:val="00361235"/>
    <w:rsid w:val="000016EA"/>
    <w:rsid w:val="00002E75"/>
    <w:rsid w:val="00006120"/>
    <w:rsid w:val="00021554"/>
    <w:rsid w:val="000238CF"/>
    <w:rsid w:val="00024382"/>
    <w:rsid w:val="000269B8"/>
    <w:rsid w:val="00037FC6"/>
    <w:rsid w:val="000408C7"/>
    <w:rsid w:val="00040974"/>
    <w:rsid w:val="0005462D"/>
    <w:rsid w:val="00060B03"/>
    <w:rsid w:val="00071382"/>
    <w:rsid w:val="00084041"/>
    <w:rsid w:val="0008641D"/>
    <w:rsid w:val="00087A4F"/>
    <w:rsid w:val="0009448F"/>
    <w:rsid w:val="000A30B3"/>
    <w:rsid w:val="000B0B08"/>
    <w:rsid w:val="000B7D86"/>
    <w:rsid w:val="000C21D2"/>
    <w:rsid w:val="000C505F"/>
    <w:rsid w:val="000D5B84"/>
    <w:rsid w:val="000D6316"/>
    <w:rsid w:val="000E2DB0"/>
    <w:rsid w:val="000E5DDB"/>
    <w:rsid w:val="000E7746"/>
    <w:rsid w:val="001015DE"/>
    <w:rsid w:val="00103749"/>
    <w:rsid w:val="00105F2A"/>
    <w:rsid w:val="001144E7"/>
    <w:rsid w:val="00120201"/>
    <w:rsid w:val="0012538F"/>
    <w:rsid w:val="001324FE"/>
    <w:rsid w:val="00161213"/>
    <w:rsid w:val="00164D26"/>
    <w:rsid w:val="00191EF9"/>
    <w:rsid w:val="001A23F3"/>
    <w:rsid w:val="001D5FF1"/>
    <w:rsid w:val="001D760B"/>
    <w:rsid w:val="001E3460"/>
    <w:rsid w:val="001F170F"/>
    <w:rsid w:val="0020218E"/>
    <w:rsid w:val="00202BBC"/>
    <w:rsid w:val="002116EB"/>
    <w:rsid w:val="0021780C"/>
    <w:rsid w:val="002200B5"/>
    <w:rsid w:val="00221CAA"/>
    <w:rsid w:val="00227ED1"/>
    <w:rsid w:val="00235EC1"/>
    <w:rsid w:val="00244CCD"/>
    <w:rsid w:val="00252ED4"/>
    <w:rsid w:val="00260040"/>
    <w:rsid w:val="00264622"/>
    <w:rsid w:val="00272A28"/>
    <w:rsid w:val="0027505F"/>
    <w:rsid w:val="00283265"/>
    <w:rsid w:val="00295833"/>
    <w:rsid w:val="00296028"/>
    <w:rsid w:val="002A7409"/>
    <w:rsid w:val="002B4D4C"/>
    <w:rsid w:val="002C5D10"/>
    <w:rsid w:val="002C5F4E"/>
    <w:rsid w:val="002D3C4D"/>
    <w:rsid w:val="002D7838"/>
    <w:rsid w:val="002E2F17"/>
    <w:rsid w:val="002E5457"/>
    <w:rsid w:val="00302529"/>
    <w:rsid w:val="00303A14"/>
    <w:rsid w:val="003056ED"/>
    <w:rsid w:val="003270E1"/>
    <w:rsid w:val="00333D9E"/>
    <w:rsid w:val="00334FA5"/>
    <w:rsid w:val="003477D8"/>
    <w:rsid w:val="00350DAE"/>
    <w:rsid w:val="00361235"/>
    <w:rsid w:val="00364C24"/>
    <w:rsid w:val="003712CE"/>
    <w:rsid w:val="00375C1A"/>
    <w:rsid w:val="00375F28"/>
    <w:rsid w:val="00376655"/>
    <w:rsid w:val="00391721"/>
    <w:rsid w:val="0039632C"/>
    <w:rsid w:val="003A6C47"/>
    <w:rsid w:val="003B1400"/>
    <w:rsid w:val="003B4E28"/>
    <w:rsid w:val="003C0EED"/>
    <w:rsid w:val="003C5DDB"/>
    <w:rsid w:val="003C7242"/>
    <w:rsid w:val="003F5EBD"/>
    <w:rsid w:val="004041BE"/>
    <w:rsid w:val="004063A3"/>
    <w:rsid w:val="0042364E"/>
    <w:rsid w:val="0042561E"/>
    <w:rsid w:val="00435809"/>
    <w:rsid w:val="00435CED"/>
    <w:rsid w:val="00435D9A"/>
    <w:rsid w:val="004376F5"/>
    <w:rsid w:val="00446184"/>
    <w:rsid w:val="00446D65"/>
    <w:rsid w:val="004574B8"/>
    <w:rsid w:val="0046454B"/>
    <w:rsid w:val="004647E2"/>
    <w:rsid w:val="00480B48"/>
    <w:rsid w:val="004946FF"/>
    <w:rsid w:val="004A7EE6"/>
    <w:rsid w:val="004B7033"/>
    <w:rsid w:val="004B7F17"/>
    <w:rsid w:val="004C3809"/>
    <w:rsid w:val="004C393B"/>
    <w:rsid w:val="004C4268"/>
    <w:rsid w:val="004C6548"/>
    <w:rsid w:val="004D5BE6"/>
    <w:rsid w:val="004E10BE"/>
    <w:rsid w:val="004F4F44"/>
    <w:rsid w:val="00501D37"/>
    <w:rsid w:val="00511B01"/>
    <w:rsid w:val="00517651"/>
    <w:rsid w:val="00522B3B"/>
    <w:rsid w:val="00532AC8"/>
    <w:rsid w:val="0053579B"/>
    <w:rsid w:val="00551FBD"/>
    <w:rsid w:val="00552264"/>
    <w:rsid w:val="00553279"/>
    <w:rsid w:val="005537BD"/>
    <w:rsid w:val="0056150F"/>
    <w:rsid w:val="00562041"/>
    <w:rsid w:val="005651EB"/>
    <w:rsid w:val="00577F57"/>
    <w:rsid w:val="005860CF"/>
    <w:rsid w:val="00591121"/>
    <w:rsid w:val="005A681A"/>
    <w:rsid w:val="005C232A"/>
    <w:rsid w:val="005E123E"/>
    <w:rsid w:val="005E3D5A"/>
    <w:rsid w:val="005F5939"/>
    <w:rsid w:val="005F5D1C"/>
    <w:rsid w:val="00604D52"/>
    <w:rsid w:val="006147C5"/>
    <w:rsid w:val="006161DB"/>
    <w:rsid w:val="006216B9"/>
    <w:rsid w:val="00623A4F"/>
    <w:rsid w:val="0062476B"/>
    <w:rsid w:val="00624913"/>
    <w:rsid w:val="00637963"/>
    <w:rsid w:val="00650629"/>
    <w:rsid w:val="00661DEF"/>
    <w:rsid w:val="006633CC"/>
    <w:rsid w:val="00663F5C"/>
    <w:rsid w:val="0066750F"/>
    <w:rsid w:val="00670FBF"/>
    <w:rsid w:val="0067450D"/>
    <w:rsid w:val="0068671F"/>
    <w:rsid w:val="006A0E8E"/>
    <w:rsid w:val="006A3E89"/>
    <w:rsid w:val="006A4570"/>
    <w:rsid w:val="006A56D3"/>
    <w:rsid w:val="006A7386"/>
    <w:rsid w:val="006B1312"/>
    <w:rsid w:val="006C0DFF"/>
    <w:rsid w:val="006C1A54"/>
    <w:rsid w:val="006E1D07"/>
    <w:rsid w:val="006E50CC"/>
    <w:rsid w:val="006F47E9"/>
    <w:rsid w:val="00700F28"/>
    <w:rsid w:val="00714760"/>
    <w:rsid w:val="00715DB9"/>
    <w:rsid w:val="007416FF"/>
    <w:rsid w:val="0074633B"/>
    <w:rsid w:val="0076610B"/>
    <w:rsid w:val="00792B08"/>
    <w:rsid w:val="00793A56"/>
    <w:rsid w:val="00797E67"/>
    <w:rsid w:val="007C176B"/>
    <w:rsid w:val="007C3701"/>
    <w:rsid w:val="007C5F7B"/>
    <w:rsid w:val="007D5D72"/>
    <w:rsid w:val="007E3B11"/>
    <w:rsid w:val="00804537"/>
    <w:rsid w:val="0080637C"/>
    <w:rsid w:val="00807E18"/>
    <w:rsid w:val="00807E20"/>
    <w:rsid w:val="00815284"/>
    <w:rsid w:val="008152EB"/>
    <w:rsid w:val="00815ECE"/>
    <w:rsid w:val="008204CB"/>
    <w:rsid w:val="0082775D"/>
    <w:rsid w:val="00843376"/>
    <w:rsid w:val="0084593E"/>
    <w:rsid w:val="00845BB8"/>
    <w:rsid w:val="00850194"/>
    <w:rsid w:val="00854BC6"/>
    <w:rsid w:val="00855855"/>
    <w:rsid w:val="00856B50"/>
    <w:rsid w:val="00873207"/>
    <w:rsid w:val="008936FF"/>
    <w:rsid w:val="008942EC"/>
    <w:rsid w:val="008A32F5"/>
    <w:rsid w:val="008A4788"/>
    <w:rsid w:val="008B3435"/>
    <w:rsid w:val="008B3BA4"/>
    <w:rsid w:val="008D3021"/>
    <w:rsid w:val="008E6EF0"/>
    <w:rsid w:val="008F1BF6"/>
    <w:rsid w:val="008F4FA1"/>
    <w:rsid w:val="00902A74"/>
    <w:rsid w:val="0092430E"/>
    <w:rsid w:val="009356C7"/>
    <w:rsid w:val="009406DB"/>
    <w:rsid w:val="0095198A"/>
    <w:rsid w:val="009564B8"/>
    <w:rsid w:val="009607F9"/>
    <w:rsid w:val="00963087"/>
    <w:rsid w:val="00967747"/>
    <w:rsid w:val="009748D6"/>
    <w:rsid w:val="00987692"/>
    <w:rsid w:val="009917CC"/>
    <w:rsid w:val="00995357"/>
    <w:rsid w:val="0099731E"/>
    <w:rsid w:val="009B5CE1"/>
    <w:rsid w:val="009B6BAA"/>
    <w:rsid w:val="009C4DEC"/>
    <w:rsid w:val="009C5365"/>
    <w:rsid w:val="009C5A20"/>
    <w:rsid w:val="009D4A15"/>
    <w:rsid w:val="009D6129"/>
    <w:rsid w:val="009F25B2"/>
    <w:rsid w:val="009F46DE"/>
    <w:rsid w:val="009F66D2"/>
    <w:rsid w:val="00A002BD"/>
    <w:rsid w:val="00A01516"/>
    <w:rsid w:val="00A0771C"/>
    <w:rsid w:val="00A104E2"/>
    <w:rsid w:val="00A149F7"/>
    <w:rsid w:val="00A164A5"/>
    <w:rsid w:val="00A22D2B"/>
    <w:rsid w:val="00A32B0A"/>
    <w:rsid w:val="00A346F1"/>
    <w:rsid w:val="00A42B14"/>
    <w:rsid w:val="00A44074"/>
    <w:rsid w:val="00A53C7C"/>
    <w:rsid w:val="00A62BB8"/>
    <w:rsid w:val="00A6752F"/>
    <w:rsid w:val="00A70D7C"/>
    <w:rsid w:val="00A72240"/>
    <w:rsid w:val="00A94CE1"/>
    <w:rsid w:val="00AA0FC5"/>
    <w:rsid w:val="00AA372A"/>
    <w:rsid w:val="00AB07A7"/>
    <w:rsid w:val="00AB0BC0"/>
    <w:rsid w:val="00AB55C3"/>
    <w:rsid w:val="00AC0492"/>
    <w:rsid w:val="00AC4510"/>
    <w:rsid w:val="00AC63ED"/>
    <w:rsid w:val="00AE19C3"/>
    <w:rsid w:val="00AE331A"/>
    <w:rsid w:val="00AF0712"/>
    <w:rsid w:val="00B043A0"/>
    <w:rsid w:val="00B40A39"/>
    <w:rsid w:val="00B50DEE"/>
    <w:rsid w:val="00B50EBC"/>
    <w:rsid w:val="00B5142C"/>
    <w:rsid w:val="00B5147D"/>
    <w:rsid w:val="00B57FDD"/>
    <w:rsid w:val="00B64BDE"/>
    <w:rsid w:val="00B655FC"/>
    <w:rsid w:val="00B66FB9"/>
    <w:rsid w:val="00B771C4"/>
    <w:rsid w:val="00B82918"/>
    <w:rsid w:val="00B82E98"/>
    <w:rsid w:val="00B850E8"/>
    <w:rsid w:val="00B9022A"/>
    <w:rsid w:val="00BA14F9"/>
    <w:rsid w:val="00BA175F"/>
    <w:rsid w:val="00BA3E52"/>
    <w:rsid w:val="00BB5895"/>
    <w:rsid w:val="00BB70A0"/>
    <w:rsid w:val="00BC0444"/>
    <w:rsid w:val="00BC1ED7"/>
    <w:rsid w:val="00BC5E27"/>
    <w:rsid w:val="00BD2047"/>
    <w:rsid w:val="00BE0A92"/>
    <w:rsid w:val="00BE4FBC"/>
    <w:rsid w:val="00BE6D15"/>
    <w:rsid w:val="00BF10A7"/>
    <w:rsid w:val="00C027EF"/>
    <w:rsid w:val="00C23494"/>
    <w:rsid w:val="00C24F1D"/>
    <w:rsid w:val="00C268AE"/>
    <w:rsid w:val="00C33448"/>
    <w:rsid w:val="00C37355"/>
    <w:rsid w:val="00C41C44"/>
    <w:rsid w:val="00C579EF"/>
    <w:rsid w:val="00C65DCE"/>
    <w:rsid w:val="00C66873"/>
    <w:rsid w:val="00C72979"/>
    <w:rsid w:val="00C7619A"/>
    <w:rsid w:val="00C766A8"/>
    <w:rsid w:val="00C81BB2"/>
    <w:rsid w:val="00C84926"/>
    <w:rsid w:val="00C85F6A"/>
    <w:rsid w:val="00C871CB"/>
    <w:rsid w:val="00CA21C7"/>
    <w:rsid w:val="00CB6692"/>
    <w:rsid w:val="00CC20C8"/>
    <w:rsid w:val="00CC6B9C"/>
    <w:rsid w:val="00CD3098"/>
    <w:rsid w:val="00CD58E9"/>
    <w:rsid w:val="00CE4C39"/>
    <w:rsid w:val="00CF7E12"/>
    <w:rsid w:val="00D10621"/>
    <w:rsid w:val="00D10F03"/>
    <w:rsid w:val="00D11EFE"/>
    <w:rsid w:val="00D12930"/>
    <w:rsid w:val="00D21572"/>
    <w:rsid w:val="00D22A12"/>
    <w:rsid w:val="00D27C12"/>
    <w:rsid w:val="00D36E87"/>
    <w:rsid w:val="00D373F1"/>
    <w:rsid w:val="00D42E43"/>
    <w:rsid w:val="00D6327C"/>
    <w:rsid w:val="00D7290A"/>
    <w:rsid w:val="00D82A5A"/>
    <w:rsid w:val="00D842A9"/>
    <w:rsid w:val="00D850C4"/>
    <w:rsid w:val="00D937C0"/>
    <w:rsid w:val="00D951D8"/>
    <w:rsid w:val="00DA3593"/>
    <w:rsid w:val="00DA3F80"/>
    <w:rsid w:val="00DA56CA"/>
    <w:rsid w:val="00DA6700"/>
    <w:rsid w:val="00DB4491"/>
    <w:rsid w:val="00DC1060"/>
    <w:rsid w:val="00DD3B00"/>
    <w:rsid w:val="00DE0F05"/>
    <w:rsid w:val="00DE36AE"/>
    <w:rsid w:val="00DF506E"/>
    <w:rsid w:val="00DF6313"/>
    <w:rsid w:val="00E16EDF"/>
    <w:rsid w:val="00E307BC"/>
    <w:rsid w:val="00E44756"/>
    <w:rsid w:val="00E4781D"/>
    <w:rsid w:val="00E5112A"/>
    <w:rsid w:val="00E649D8"/>
    <w:rsid w:val="00E6602D"/>
    <w:rsid w:val="00E73207"/>
    <w:rsid w:val="00EA051E"/>
    <w:rsid w:val="00EB00BB"/>
    <w:rsid w:val="00ED6887"/>
    <w:rsid w:val="00EF0F0B"/>
    <w:rsid w:val="00EF13B6"/>
    <w:rsid w:val="00F0031A"/>
    <w:rsid w:val="00F02603"/>
    <w:rsid w:val="00F04140"/>
    <w:rsid w:val="00F060F7"/>
    <w:rsid w:val="00F12F99"/>
    <w:rsid w:val="00F14498"/>
    <w:rsid w:val="00F2517B"/>
    <w:rsid w:val="00F32CAF"/>
    <w:rsid w:val="00F5233E"/>
    <w:rsid w:val="00F53722"/>
    <w:rsid w:val="00F54F1A"/>
    <w:rsid w:val="00F6199E"/>
    <w:rsid w:val="00F65049"/>
    <w:rsid w:val="00F707F3"/>
    <w:rsid w:val="00F7768D"/>
    <w:rsid w:val="00F80A26"/>
    <w:rsid w:val="00F85607"/>
    <w:rsid w:val="00F949C0"/>
    <w:rsid w:val="00FB2C58"/>
    <w:rsid w:val="00FB74E0"/>
    <w:rsid w:val="00FC1AF2"/>
    <w:rsid w:val="00FD397C"/>
    <w:rsid w:val="00FE0654"/>
    <w:rsid w:val="00FE1326"/>
    <w:rsid w:val="00FE2F44"/>
    <w:rsid w:val="00FE4387"/>
    <w:rsid w:val="00FE4AC6"/>
    <w:rsid w:val="00FE6637"/>
    <w:rsid w:val="00FF0C96"/>
    <w:rsid w:val="00FF48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FB4AD"/>
  <w15:chartTrackingRefBased/>
  <w15:docId w15:val="{01AE0883-D785-413C-B757-FB898CC1E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040974"/>
    <w:pPr>
      <w:spacing w:after="0" w:line="36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61235"/>
    <w:pPr>
      <w:keepNext/>
      <w:keepLines/>
      <w:numPr>
        <w:numId w:val="1"/>
      </w:numPr>
      <w:spacing w:before="240"/>
      <w:outlineLvl w:val="0"/>
    </w:pPr>
    <w:rPr>
      <w:rFonts w:eastAsiaTheme="majorEastAsia" w:cstheme="majorBidi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61235"/>
    <w:pPr>
      <w:numPr>
        <w:ilvl w:val="1"/>
        <w:numId w:val="1"/>
      </w:numPr>
      <w:spacing w:beforeAutospacing="1" w:afterAutospacing="1"/>
      <w:outlineLvl w:val="1"/>
    </w:pPr>
    <w:rPr>
      <w:bCs/>
      <w:sz w:val="28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1235"/>
    <w:pPr>
      <w:keepNext/>
      <w:keepLines/>
      <w:numPr>
        <w:ilvl w:val="2"/>
        <w:numId w:val="1"/>
      </w:numPr>
      <w:spacing w:before="40"/>
      <w:outlineLvl w:val="2"/>
    </w:pPr>
    <w:rPr>
      <w:rFonts w:eastAsiaTheme="majorEastAsia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61235"/>
    <w:pPr>
      <w:keepNext/>
      <w:keepLines/>
      <w:numPr>
        <w:ilvl w:val="3"/>
        <w:numId w:val="1"/>
      </w:numPr>
      <w:spacing w:before="40"/>
      <w:outlineLvl w:val="3"/>
    </w:pPr>
    <w:rPr>
      <w:rFonts w:eastAsiaTheme="majorEastAsia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61235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61235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61235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61235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61235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61235"/>
    <w:rPr>
      <w:rFonts w:ascii="Times New Roman" w:eastAsiaTheme="majorEastAsia" w:hAnsi="Times New Roman" w:cstheme="majorBidi"/>
      <w:sz w:val="36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361235"/>
    <w:rPr>
      <w:rFonts w:ascii="Times New Roman" w:eastAsia="Times New Roman" w:hAnsi="Times New Roman" w:cs="Times New Roman"/>
      <w:bCs/>
      <w:sz w:val="28"/>
      <w:szCs w:val="3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361235"/>
    <w:rPr>
      <w:rFonts w:ascii="Times New Roman" w:eastAsiaTheme="majorEastAsia" w:hAnsi="Times New Roman" w:cstheme="majorBidi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61235"/>
    <w:rPr>
      <w:rFonts w:ascii="Times New Roman" w:eastAsiaTheme="majorEastAsia" w:hAnsi="Times New Roman" w:cstheme="majorBidi"/>
      <w:i/>
      <w:iCs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61235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61235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61235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61235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6123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character" w:customStyle="1" w:styleId="HeaderChar">
    <w:name w:val="Header Char"/>
    <w:basedOn w:val="DefaultParagraphFont"/>
    <w:link w:val="Header"/>
    <w:qFormat/>
    <w:rsid w:val="00361235"/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361235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361235"/>
    <w:pPr>
      <w:tabs>
        <w:tab w:val="center" w:pos="4320"/>
        <w:tab w:val="right" w:pos="8640"/>
      </w:tabs>
    </w:pPr>
    <w:rPr>
      <w:lang w:eastAsia="zh-CN"/>
    </w:rPr>
  </w:style>
  <w:style w:type="character" w:customStyle="1" w:styleId="HeaderChar1">
    <w:name w:val="Header Char1"/>
    <w:basedOn w:val="DefaultParagraphFont"/>
    <w:uiPriority w:val="99"/>
    <w:semiHidden/>
    <w:rsid w:val="00361235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361235"/>
    <w:pPr>
      <w:tabs>
        <w:tab w:val="center" w:pos="4320"/>
        <w:tab w:val="right" w:pos="8640"/>
      </w:tabs>
    </w:pPr>
    <w:rPr>
      <w:lang w:eastAsia="zh-CN"/>
    </w:rPr>
  </w:style>
  <w:style w:type="character" w:customStyle="1" w:styleId="FooterChar1">
    <w:name w:val="Footer Char1"/>
    <w:basedOn w:val="DefaultParagraphFont"/>
    <w:uiPriority w:val="99"/>
    <w:semiHidden/>
    <w:rsid w:val="00361235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361235"/>
    <w:pPr>
      <w:ind w:left="720"/>
      <w:contextualSpacing/>
    </w:pPr>
  </w:style>
  <w:style w:type="table" w:styleId="TableGrid">
    <w:name w:val="Table Grid"/>
    <w:basedOn w:val="TableNormal"/>
    <w:rsid w:val="00361235"/>
    <w:pPr>
      <w:spacing w:after="0" w:line="240" w:lineRule="auto"/>
    </w:pPr>
    <w:rPr>
      <w:rFonts w:ascii="Calibri" w:eastAsia="Calibri" w:hAnsi="Calibri" w:cs="SimSun"/>
      <w:sz w:val="20"/>
      <w:szCs w:val="20"/>
      <w:lang w:val="en-PH" w:eastAsia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59"/>
    <w:rsid w:val="00361235"/>
    <w:pPr>
      <w:spacing w:after="0" w:line="240" w:lineRule="auto"/>
    </w:pPr>
    <w:rPr>
      <w:rFonts w:ascii="Calibri" w:eastAsia="Calibri" w:hAnsi="Calibri" w:cs="SimSun"/>
      <w:sz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61235"/>
    <w:pPr>
      <w:spacing w:after="200" w:line="240" w:lineRule="auto"/>
    </w:pPr>
    <w:rPr>
      <w:iCs/>
      <w:sz w:val="18"/>
      <w:szCs w:val="18"/>
    </w:rPr>
  </w:style>
  <w:style w:type="paragraph" w:styleId="NoSpacing">
    <w:name w:val="No Spacing"/>
    <w:aliases w:val="Body (No Space)"/>
    <w:uiPriority w:val="1"/>
    <w:qFormat/>
    <w:rsid w:val="0036123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361235"/>
    <w:pPr>
      <w:spacing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1235"/>
    <w:rPr>
      <w:rFonts w:ascii="Times New Roman" w:eastAsiaTheme="majorEastAsia" w:hAnsi="Times New Roman" w:cstheme="majorBidi"/>
      <w:b/>
      <w:spacing w:val="-10"/>
      <w:kern w:val="28"/>
      <w:sz w:val="56"/>
      <w:szCs w:val="56"/>
      <w:lang w:eastAsia="en-US"/>
    </w:rPr>
  </w:style>
  <w:style w:type="character" w:customStyle="1" w:styleId="selectable">
    <w:name w:val="selectable"/>
    <w:basedOn w:val="DefaultParagraphFont"/>
    <w:rsid w:val="00F041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9</TotalTime>
  <Pages>13</Pages>
  <Words>1525</Words>
  <Characters>8693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lan</dc:creator>
  <cp:keywords/>
  <dc:description/>
  <cp:lastModifiedBy>Rovil Surio Jr</cp:lastModifiedBy>
  <cp:revision>324</cp:revision>
  <cp:lastPrinted>2020-11-01T08:46:00Z</cp:lastPrinted>
  <dcterms:created xsi:type="dcterms:W3CDTF">2020-08-16T01:52:00Z</dcterms:created>
  <dcterms:modified xsi:type="dcterms:W3CDTF">2020-12-16T07:06:00Z</dcterms:modified>
</cp:coreProperties>
</file>